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3CB766CD" w14:textId="73757307" w:rsidR="00346F13" w:rsidRPr="0026280E" w:rsidRDefault="00346F13" w:rsidP="004D1FBB">
      <w:pPr>
        <w:pStyle w:val="Title"/>
        <w:spacing w:line="18pt" w:lineRule="auto"/>
        <w:jc w:val="center"/>
        <w:rPr>
          <w:sz w:val="24"/>
          <w:szCs w:val="24"/>
        </w:rPr>
      </w:pPr>
      <w:r w:rsidRPr="0026280E">
        <w:rPr>
          <w:sz w:val="24"/>
          <w:szCs w:val="24"/>
        </w:rPr>
        <w:t>School of Informatics &amp; IT</w:t>
      </w:r>
    </w:p>
    <w:p w14:paraId="62EF97EB" w14:textId="32223F22" w:rsidR="004A5B8F" w:rsidRPr="0026280E" w:rsidRDefault="00B91A38" w:rsidP="004D1FBB">
      <w:pPr>
        <w:pStyle w:val="Title"/>
        <w:spacing w:line="18pt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iploma in Cybersecurity and Digital Forensics</w:t>
      </w:r>
    </w:p>
    <w:p w14:paraId="159A2E2D" w14:textId="50122AE1" w:rsidR="000320CF" w:rsidRPr="0026280E" w:rsidRDefault="00C67E30" w:rsidP="004D1FBB">
      <w:pPr>
        <w:pStyle w:val="Title"/>
        <w:spacing w:line="18pt" w:lineRule="auto"/>
        <w:jc w:val="center"/>
        <w:rPr>
          <w:sz w:val="24"/>
          <w:szCs w:val="24"/>
        </w:rPr>
      </w:pPr>
      <w:r>
        <w:rPr>
          <w:sz w:val="24"/>
          <w:szCs w:val="24"/>
        </w:rPr>
        <w:t>Incident Response and Management (ICRM)</w:t>
      </w:r>
    </w:p>
    <w:p w14:paraId="11FEFCB2" w14:textId="0FC1D7FE" w:rsidR="000320CF" w:rsidRPr="0026280E" w:rsidRDefault="000320CF" w:rsidP="004D1FBB">
      <w:pPr>
        <w:pStyle w:val="Title"/>
        <w:spacing w:line="18pt" w:lineRule="auto"/>
        <w:jc w:val="center"/>
        <w:rPr>
          <w:sz w:val="24"/>
          <w:szCs w:val="24"/>
        </w:rPr>
      </w:pPr>
    </w:p>
    <w:p w14:paraId="5A3627EE" w14:textId="0481E7CB" w:rsidR="009574DB" w:rsidRDefault="00B91A38" w:rsidP="004D1FBB">
      <w:pPr>
        <w:pStyle w:val="Title"/>
        <w:spacing w:line="18pt" w:lineRule="auto"/>
        <w:jc w:val="center"/>
        <w:rPr>
          <w:rFonts w:ascii="Calibri" w:hAnsi="Calibri"/>
          <w:bCs/>
          <w:szCs w:val="24"/>
          <w:lang w:val="en-US"/>
        </w:rPr>
      </w:pPr>
      <w:r>
        <w:rPr>
          <w:sz w:val="24"/>
          <w:szCs w:val="24"/>
        </w:rPr>
        <w:t xml:space="preserve">Lab </w:t>
      </w:r>
      <w:r w:rsidR="006038E1">
        <w:rPr>
          <w:sz w:val="24"/>
          <w:szCs w:val="24"/>
        </w:rPr>
        <w:t>x</w:t>
      </w:r>
      <w:r w:rsidR="0073066A">
        <w:rPr>
          <w:sz w:val="24"/>
          <w:szCs w:val="24"/>
        </w:rPr>
        <w:t xml:space="preserve"> </w:t>
      </w:r>
      <w:r w:rsidR="00AE3B0F">
        <w:rPr>
          <w:sz w:val="24"/>
          <w:szCs w:val="24"/>
        </w:rPr>
        <w:t>–</w:t>
      </w:r>
      <w:r w:rsidR="0073066A">
        <w:rPr>
          <w:sz w:val="24"/>
          <w:szCs w:val="24"/>
        </w:rPr>
        <w:t xml:space="preserve"> </w:t>
      </w:r>
      <w:r w:rsidR="00C67E30">
        <w:rPr>
          <w:sz w:val="24"/>
          <w:szCs w:val="24"/>
        </w:rPr>
        <w:t xml:space="preserve">Security Incident </w:t>
      </w:r>
      <w:r w:rsidR="00E91812">
        <w:rPr>
          <w:sz w:val="24"/>
          <w:szCs w:val="24"/>
        </w:rPr>
        <w:t>Response Management II</w:t>
      </w:r>
    </w:p>
    <w:p w14:paraId="15E193EA" w14:textId="77777777" w:rsidR="0026280E" w:rsidRPr="0026280E" w:rsidRDefault="0026280E" w:rsidP="0026280E">
      <w:pPr>
        <w:rPr>
          <w:lang w:val="en-US"/>
        </w:rPr>
      </w:pPr>
    </w:p>
    <w:p w14:paraId="37F69EC2" w14:textId="7D6DBA3D" w:rsidR="009574DB" w:rsidRPr="00575324" w:rsidRDefault="00520216" w:rsidP="00B875C0">
      <w:pPr>
        <w:pStyle w:val="Heading1"/>
        <w:numPr>
          <w:ilvl w:val="0"/>
          <w:numId w:val="2"/>
        </w:numPr>
        <w:spacing w:line="18pt" w:lineRule="auto"/>
        <w:ind w:start="0pt" w:firstLine="0pt"/>
      </w:pPr>
      <w:bookmarkStart w:id="0" w:name="OLE_LINK2"/>
      <w:r w:rsidRPr="00575324">
        <w:t>Learning Outcomes</w:t>
      </w:r>
    </w:p>
    <w:bookmarkEnd w:id="0"/>
    <w:p w14:paraId="591D9C7B" w14:textId="1A17E59E" w:rsidR="00B91A38" w:rsidRPr="00B91A38" w:rsidRDefault="0026280E" w:rsidP="00E44CE1">
      <w:pPr>
        <w:spacing w:line="18pt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By the end of this practical lesson, the student should be able to demonstrate the following items:</w:t>
      </w:r>
    </w:p>
    <w:p w14:paraId="084045BA" w14:textId="1829BB7D" w:rsidR="006038E1" w:rsidRDefault="006038E1" w:rsidP="00E44CE1">
      <w:pPr>
        <w:pStyle w:val="ListParagraph"/>
        <w:numPr>
          <w:ilvl w:val="0"/>
          <w:numId w:val="1"/>
        </w:numPr>
        <w:spacing w:line="18pt" w:lineRule="auto"/>
        <w:jc w:val="both"/>
        <w:rPr>
          <w:rStyle w:val="Emphasis"/>
          <w:i w:val="0"/>
          <w:iCs w:val="0"/>
          <w:sz w:val="20"/>
          <w:szCs w:val="20"/>
        </w:rPr>
      </w:pPr>
      <w:r>
        <w:rPr>
          <w:rStyle w:val="Emphasis"/>
          <w:i w:val="0"/>
          <w:iCs w:val="0"/>
          <w:sz w:val="20"/>
          <w:szCs w:val="20"/>
        </w:rPr>
        <w:t xml:space="preserve">Deploy Caldera agent to automate attacks on a target machine to simulate a live </w:t>
      </w:r>
      <w:proofErr w:type="gramStart"/>
      <w:r>
        <w:rPr>
          <w:rStyle w:val="Emphasis"/>
          <w:i w:val="0"/>
          <w:iCs w:val="0"/>
          <w:sz w:val="20"/>
          <w:szCs w:val="20"/>
        </w:rPr>
        <w:t>attack</w:t>
      </w:r>
      <w:proofErr w:type="gramEnd"/>
    </w:p>
    <w:p w14:paraId="5837AF48" w14:textId="6D2A3BAD" w:rsidR="00F9587B" w:rsidRDefault="00E478AE" w:rsidP="00E44CE1">
      <w:pPr>
        <w:pStyle w:val="ListParagraph"/>
        <w:numPr>
          <w:ilvl w:val="0"/>
          <w:numId w:val="1"/>
        </w:numPr>
        <w:spacing w:line="18pt" w:lineRule="auto"/>
        <w:jc w:val="both"/>
        <w:rPr>
          <w:rStyle w:val="Emphasis"/>
          <w:i w:val="0"/>
          <w:iCs w:val="0"/>
          <w:sz w:val="20"/>
          <w:szCs w:val="20"/>
        </w:rPr>
      </w:pPr>
      <w:r>
        <w:rPr>
          <w:rStyle w:val="Emphasis"/>
          <w:i w:val="0"/>
          <w:iCs w:val="0"/>
          <w:sz w:val="20"/>
          <w:szCs w:val="20"/>
        </w:rPr>
        <w:t xml:space="preserve">Customise the Wireshark GUI </w:t>
      </w:r>
      <w:r w:rsidR="009A1BB8">
        <w:rPr>
          <w:rStyle w:val="Emphasis"/>
          <w:i w:val="0"/>
          <w:iCs w:val="0"/>
          <w:sz w:val="20"/>
          <w:szCs w:val="20"/>
        </w:rPr>
        <w:t>to display required information needed during the analysis.</w:t>
      </w:r>
    </w:p>
    <w:p w14:paraId="16755C98" w14:textId="0D2667DD" w:rsidR="003E4E53" w:rsidRDefault="009A1BB8" w:rsidP="00E44CE1">
      <w:pPr>
        <w:pStyle w:val="ListParagraph"/>
        <w:numPr>
          <w:ilvl w:val="0"/>
          <w:numId w:val="1"/>
        </w:numPr>
        <w:spacing w:line="18pt" w:lineRule="auto"/>
        <w:jc w:val="both"/>
        <w:rPr>
          <w:rStyle w:val="Emphasis"/>
          <w:i w:val="0"/>
          <w:iCs w:val="0"/>
          <w:sz w:val="20"/>
          <w:szCs w:val="20"/>
        </w:rPr>
      </w:pPr>
      <w:r>
        <w:rPr>
          <w:rStyle w:val="Emphasis"/>
          <w:i w:val="0"/>
          <w:iCs w:val="0"/>
          <w:sz w:val="20"/>
          <w:szCs w:val="20"/>
        </w:rPr>
        <w:t xml:space="preserve">Apply search filters </w:t>
      </w:r>
      <w:r w:rsidR="00F95AFD">
        <w:rPr>
          <w:rStyle w:val="Emphasis"/>
          <w:i w:val="0"/>
          <w:iCs w:val="0"/>
          <w:sz w:val="20"/>
          <w:szCs w:val="20"/>
        </w:rPr>
        <w:t xml:space="preserve">to </w:t>
      </w:r>
      <w:r w:rsidR="0069429F">
        <w:rPr>
          <w:rStyle w:val="Emphasis"/>
          <w:i w:val="0"/>
          <w:iCs w:val="0"/>
          <w:sz w:val="20"/>
          <w:szCs w:val="20"/>
        </w:rPr>
        <w:t>only display what is required during the analysis.</w:t>
      </w:r>
    </w:p>
    <w:p w14:paraId="156B387E" w14:textId="09CF3899" w:rsidR="0069429F" w:rsidRPr="00A37605" w:rsidRDefault="0069429F" w:rsidP="006038E1">
      <w:pPr>
        <w:pStyle w:val="ListParagraph"/>
        <w:spacing w:line="18pt" w:lineRule="auto"/>
        <w:jc w:val="both"/>
        <w:rPr>
          <w:rStyle w:val="Emphasis"/>
          <w:i w:val="0"/>
          <w:iCs w:val="0"/>
          <w:sz w:val="20"/>
          <w:szCs w:val="20"/>
        </w:rPr>
      </w:pPr>
    </w:p>
    <w:p w14:paraId="6F96CB9C" w14:textId="0666FDA3" w:rsidR="004E236C" w:rsidRDefault="00436CA5" w:rsidP="00B875C0">
      <w:pPr>
        <w:pStyle w:val="Heading1"/>
        <w:numPr>
          <w:ilvl w:val="0"/>
          <w:numId w:val="2"/>
        </w:numPr>
        <w:spacing w:line="18pt" w:lineRule="auto"/>
        <w:ind w:start="0pt" w:firstLine="0pt"/>
      </w:pPr>
      <w:r>
        <w:t>Tasks</w:t>
      </w:r>
    </w:p>
    <w:p w14:paraId="72A0F035" w14:textId="2ADE9238" w:rsidR="00B91A38" w:rsidRDefault="00B91A38" w:rsidP="00B875C0">
      <w:pPr>
        <w:pStyle w:val="Heading2"/>
        <w:numPr>
          <w:ilvl w:val="1"/>
          <w:numId w:val="2"/>
        </w:numPr>
        <w:spacing w:line="18pt" w:lineRule="auto"/>
        <w:ind w:start="0pt" w:firstLine="0pt"/>
      </w:pPr>
      <w:r>
        <w:t>Background / Scenario</w:t>
      </w:r>
    </w:p>
    <w:p w14:paraId="21BAC309" w14:textId="24CDA8AA" w:rsidR="008804AE" w:rsidRDefault="00742034" w:rsidP="004D24CC">
      <w:pPr>
        <w:spacing w:line="18pt" w:lineRule="auto"/>
        <w:jc w:val="both"/>
        <w:rPr>
          <w:rFonts w:eastAsia="Arial"/>
        </w:rPr>
      </w:pPr>
      <w:r w:rsidRPr="00742034">
        <w:rPr>
          <w:rFonts w:eastAsia="Arial"/>
        </w:rPr>
        <w:t xml:space="preserve">Wireshark is a free protocol </w:t>
      </w:r>
      <w:proofErr w:type="spellStart"/>
      <w:r w:rsidRPr="00742034">
        <w:rPr>
          <w:rFonts w:eastAsia="Arial"/>
        </w:rPr>
        <w:t>analyzer</w:t>
      </w:r>
      <w:proofErr w:type="spellEnd"/>
      <w:r w:rsidRPr="00742034">
        <w:rPr>
          <w:rFonts w:eastAsia="Arial"/>
        </w:rPr>
        <w:t xml:space="preserve"> that can record and display packet captures (</w:t>
      </w:r>
      <w:r w:rsidR="00E94AC3">
        <w:rPr>
          <w:rFonts w:eastAsia="Arial"/>
        </w:rPr>
        <w:t>PCAPs</w:t>
      </w:r>
      <w:r w:rsidRPr="00742034">
        <w:rPr>
          <w:rFonts w:eastAsia="Arial"/>
        </w:rPr>
        <w:t>) of network traffic. This tool is used by IT professionals to investigate a wide range of network issues</w:t>
      </w:r>
      <w:r w:rsidR="00E94AC3">
        <w:rPr>
          <w:rFonts w:eastAsia="Arial"/>
        </w:rPr>
        <w:t xml:space="preserve">, and as a security analyst, </w:t>
      </w:r>
      <w:r w:rsidR="00EE73BD">
        <w:rPr>
          <w:rFonts w:eastAsia="Arial"/>
        </w:rPr>
        <w:t>Wireshark is often used to review traffic generated from security incidents.</w:t>
      </w:r>
    </w:p>
    <w:p w14:paraId="00CC3FE1" w14:textId="594F5BB3" w:rsidR="00EC5AEC" w:rsidRDefault="00EC5AEC" w:rsidP="004D24CC">
      <w:pPr>
        <w:spacing w:line="18pt" w:lineRule="auto"/>
        <w:jc w:val="both"/>
        <w:rPr>
          <w:rFonts w:eastAsia="Arial"/>
        </w:rPr>
      </w:pPr>
      <w:r>
        <w:rPr>
          <w:rFonts w:eastAsia="Arial"/>
        </w:rPr>
        <w:t xml:space="preserve">Note: </w:t>
      </w:r>
      <w:r w:rsidR="00111563">
        <w:rPr>
          <w:rFonts w:eastAsia="Arial"/>
        </w:rPr>
        <w:t>These trainings are a subset of the Unit42 Palo Alto Netw</w:t>
      </w:r>
      <w:r w:rsidR="007170E2">
        <w:rPr>
          <w:rFonts w:eastAsia="Arial"/>
        </w:rPr>
        <w:t xml:space="preserve">ork </w:t>
      </w:r>
      <w:r w:rsidR="009A1F2C">
        <w:rPr>
          <w:rFonts w:eastAsia="Arial"/>
        </w:rPr>
        <w:t>Wireshark Training Guides (</w:t>
      </w:r>
      <w:r w:rsidR="009A1F2C" w:rsidRPr="009A1F2C">
        <w:rPr>
          <w:rFonts w:eastAsia="Arial"/>
        </w:rPr>
        <w:t>https://unit42.paloaltonetworks.com/tag/wireshark/</w:t>
      </w:r>
      <w:r w:rsidR="009A1F2C">
        <w:rPr>
          <w:rFonts w:eastAsia="Arial"/>
        </w:rPr>
        <w:t>)</w:t>
      </w:r>
      <w:r w:rsidR="007170E2">
        <w:rPr>
          <w:rFonts w:eastAsia="Arial"/>
        </w:rPr>
        <w:t xml:space="preserve"> </w:t>
      </w:r>
    </w:p>
    <w:p w14:paraId="666B46E1" w14:textId="5E671040" w:rsidR="006038E1" w:rsidRPr="006038E1" w:rsidRDefault="006038E1" w:rsidP="004D24CC">
      <w:pPr>
        <w:spacing w:line="18pt" w:lineRule="auto"/>
        <w:jc w:val="both"/>
        <w:rPr>
          <w:rFonts w:eastAsia="Arial"/>
          <w:b/>
          <w:bCs/>
        </w:rPr>
      </w:pPr>
      <w:r w:rsidRPr="00727171">
        <w:t xml:space="preserve">MITRE CALDERA is a powerful and widely acclaimed open-source framework that empowers ethical hackers to simulate, </w:t>
      </w:r>
      <w:proofErr w:type="spellStart"/>
      <w:r w:rsidRPr="00727171">
        <w:t>analyze</w:t>
      </w:r>
      <w:proofErr w:type="spellEnd"/>
      <w:r w:rsidRPr="00727171">
        <w:t>, and respond to advanced cyber threats</w:t>
      </w:r>
      <w:r>
        <w:t>.</w:t>
      </w:r>
    </w:p>
    <w:p w14:paraId="235DEC6B" w14:textId="57258E26" w:rsidR="004D24CC" w:rsidRDefault="00C931D5" w:rsidP="00B875C0">
      <w:pPr>
        <w:pStyle w:val="Heading2"/>
        <w:numPr>
          <w:ilvl w:val="1"/>
          <w:numId w:val="2"/>
        </w:numPr>
        <w:spacing w:line="18pt" w:lineRule="auto"/>
        <w:ind w:start="0pt" w:firstLine="0pt"/>
        <w:jc w:val="both"/>
      </w:pPr>
      <w:r>
        <w:t>Environment Setup</w:t>
      </w:r>
    </w:p>
    <w:p w14:paraId="6641E91A" w14:textId="66538A99" w:rsidR="00C931D5" w:rsidRDefault="00C931D5" w:rsidP="00C931D5">
      <w:pPr>
        <w:pStyle w:val="Heading3"/>
        <w:rPr>
          <w:u w:val="single"/>
        </w:rPr>
      </w:pPr>
      <w:r w:rsidRPr="00C931D5">
        <w:rPr>
          <w:u w:val="single"/>
        </w:rPr>
        <w:t>Pre-Requisite</w:t>
      </w:r>
    </w:p>
    <w:p w14:paraId="2357C3E0" w14:textId="4DCCA3EA" w:rsidR="00C931D5" w:rsidRDefault="00C931D5" w:rsidP="00C931D5">
      <w:pPr>
        <w:pStyle w:val="ListParagraph"/>
        <w:numPr>
          <w:ilvl w:val="0"/>
          <w:numId w:val="26"/>
        </w:numPr>
        <w:spacing w:line="13.80pt" w:lineRule="auto"/>
        <w:jc w:val="both"/>
        <w:rPr>
          <w:sz w:val="20"/>
          <w:szCs w:val="20"/>
        </w:rPr>
      </w:pPr>
      <w:r w:rsidRPr="0080726D">
        <w:rPr>
          <w:sz w:val="20"/>
          <w:szCs w:val="20"/>
        </w:rPr>
        <w:t xml:space="preserve">Kindly ensure that you have downloaded the KALI-LINUX Virtual Machine, which is in </w:t>
      </w:r>
      <w:proofErr w:type="spellStart"/>
      <w:r w:rsidRPr="0080726D">
        <w:rPr>
          <w:sz w:val="20"/>
          <w:szCs w:val="20"/>
        </w:rPr>
        <w:t>POLITEMall</w:t>
      </w:r>
      <w:proofErr w:type="spellEnd"/>
      <w:r w:rsidRPr="0080726D">
        <w:rPr>
          <w:sz w:val="20"/>
          <w:szCs w:val="20"/>
        </w:rPr>
        <w:t>.</w:t>
      </w:r>
    </w:p>
    <w:p w14:paraId="3999302C" w14:textId="64ADA0EE" w:rsidR="00C931D5" w:rsidRDefault="00C931D5" w:rsidP="00C931D5"/>
    <w:p w14:paraId="154252A3" w14:textId="77777777" w:rsidR="00C931D5" w:rsidRDefault="00C931D5" w:rsidP="00C931D5"/>
    <w:p w14:paraId="51E07B61" w14:textId="77777777" w:rsidR="00C931D5" w:rsidRDefault="00C931D5" w:rsidP="00C931D5"/>
    <w:p w14:paraId="72C15BC6" w14:textId="77777777" w:rsidR="00C931D5" w:rsidRDefault="00C931D5" w:rsidP="00C931D5">
      <w:pPr>
        <w:pStyle w:val="Heading3"/>
        <w:spacing w:line="13.80pt" w:lineRule="auto"/>
        <w:rPr>
          <w:u w:val="single"/>
        </w:rPr>
      </w:pPr>
      <w:r>
        <w:rPr>
          <w:u w:val="single"/>
        </w:rPr>
        <w:lastRenderedPageBreak/>
        <w:t>Instructions</w:t>
      </w:r>
    </w:p>
    <w:p w14:paraId="6D2D20B8" w14:textId="77777777" w:rsidR="00C931D5" w:rsidRDefault="00C931D5" w:rsidP="00C931D5">
      <w:pPr>
        <w:spacing w:line="13.80pt" w:lineRule="auto"/>
        <w:jc w:val="both"/>
      </w:pPr>
      <w:r w:rsidRPr="00C931D5">
        <w:t>Launch your KALI-LINUX and TARGET-</w:t>
      </w:r>
      <w:proofErr w:type="gramStart"/>
      <w:r w:rsidRPr="00C931D5">
        <w:t>MACHINE  VMs</w:t>
      </w:r>
      <w:proofErr w:type="gramEnd"/>
      <w:r w:rsidRPr="00C931D5">
        <w:t>.</w:t>
      </w:r>
    </w:p>
    <w:p w14:paraId="0943EFF3" w14:textId="77777777" w:rsidR="00C931D5" w:rsidRDefault="00C931D5" w:rsidP="00C931D5">
      <w:r>
        <w:t>In the TARGET-MACHINE VM, login using the following credential.</w:t>
      </w:r>
    </w:p>
    <w:p w14:paraId="0E58EF7C" w14:textId="77777777" w:rsidR="00C931D5" w:rsidRDefault="00C931D5" w:rsidP="00C931D5">
      <w:pPr>
        <w:pStyle w:val="ListParagraph"/>
        <w:numPr>
          <w:ilvl w:val="0"/>
          <w:numId w:val="27"/>
        </w:numPr>
      </w:pPr>
      <w:r>
        <w:t>Username: root</w:t>
      </w:r>
    </w:p>
    <w:p w14:paraId="04E80FFD" w14:textId="77777777" w:rsidR="00C931D5" w:rsidRDefault="00C931D5" w:rsidP="00C931D5">
      <w:pPr>
        <w:pStyle w:val="ListParagraph"/>
        <w:numPr>
          <w:ilvl w:val="0"/>
          <w:numId w:val="27"/>
        </w:numPr>
      </w:pPr>
      <w:r>
        <w:t>Password: P@ssw0rd</w:t>
      </w:r>
    </w:p>
    <w:p w14:paraId="3EF4E2B3" w14:textId="77777777" w:rsidR="00C931D5" w:rsidRDefault="00C931D5" w:rsidP="00C931D5">
      <w:pPr>
        <w:spacing w:line="13.80pt" w:lineRule="auto"/>
        <w:jc w:val="both"/>
      </w:pPr>
    </w:p>
    <w:p w14:paraId="4CB0675A" w14:textId="08F916C1" w:rsidR="00C931D5" w:rsidRDefault="00C931D5" w:rsidP="00C931D5">
      <w:pPr>
        <w:spacing w:line="13.80pt" w:lineRule="auto"/>
        <w:jc w:val="both"/>
      </w:pPr>
      <w:r>
        <w:t xml:space="preserve">Launch </w:t>
      </w:r>
      <w:proofErr w:type="spellStart"/>
      <w:r>
        <w:t>WireShark</w:t>
      </w:r>
      <w:proofErr w:type="spellEnd"/>
      <w:r>
        <w:t xml:space="preserve"> from your desktop.</w:t>
      </w:r>
    </w:p>
    <w:p w14:paraId="0408205F" w14:textId="72ED627B" w:rsidR="00C931D5" w:rsidRPr="00C931D5" w:rsidRDefault="00C931D5" w:rsidP="00C931D5">
      <w:pPr>
        <w:spacing w:line="13.80pt" w:lineRule="auto"/>
        <w:jc w:val="center"/>
      </w:pPr>
      <w:r w:rsidRPr="00C931D5">
        <w:rPr>
          <w:noProof/>
        </w:rPr>
        <w:drawing>
          <wp:inline distT="0" distB="0" distL="0" distR="0" wp14:anchorId="17E7F2DC" wp14:editId="11C9A7EC">
            <wp:extent cx="4124325" cy="2648622"/>
            <wp:effectExtent l="0" t="0" r="0" b="0"/>
            <wp:docPr id="1319487291" name="Picture 1" descr="A screenshot of a compute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3194872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7849" cy="26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88B35" w14:textId="77777777" w:rsidR="00C931D5" w:rsidRDefault="00C931D5" w:rsidP="00C931D5"/>
    <w:p w14:paraId="7934EBE8" w14:textId="3CC2E7AA" w:rsidR="00C931D5" w:rsidRDefault="00C931D5" w:rsidP="00C931D5">
      <w:r>
        <w:t>Select interface eth0 to begin.</w:t>
      </w:r>
    </w:p>
    <w:p w14:paraId="17FD6766" w14:textId="27C6B92C" w:rsidR="00C931D5" w:rsidRDefault="00C931D5" w:rsidP="00C931D5">
      <w:pPr>
        <w:jc w:val="center"/>
      </w:pPr>
      <w:r w:rsidRPr="00C931D5">
        <w:rPr>
          <w:noProof/>
        </w:rPr>
        <w:drawing>
          <wp:inline distT="0" distB="0" distL="0" distR="0" wp14:anchorId="0DBAA614" wp14:editId="0F5A19BB">
            <wp:extent cx="4301409" cy="3028950"/>
            <wp:effectExtent l="0" t="0" r="4445" b="0"/>
            <wp:docPr id="1444923486" name="Picture 1" descr="A screenshot of a compute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44492348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4102" cy="303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0B1F" w14:textId="77777777" w:rsidR="00C931D5" w:rsidRDefault="00C931D5" w:rsidP="00C931D5"/>
    <w:p w14:paraId="39BBC713" w14:textId="106D8D43" w:rsidR="00C931D5" w:rsidRPr="00C931D5" w:rsidRDefault="00C931D5" w:rsidP="00C931D5">
      <w:pPr>
        <w:jc w:val="both"/>
        <w:rPr>
          <w:b/>
          <w:bCs/>
          <w:sz w:val="28"/>
          <w:szCs w:val="28"/>
          <w:u w:val="single"/>
        </w:rPr>
      </w:pPr>
      <w:r w:rsidRPr="00C931D5">
        <w:rPr>
          <w:b/>
          <w:bCs/>
          <w:sz w:val="28"/>
          <w:szCs w:val="28"/>
          <w:u w:val="single"/>
        </w:rPr>
        <w:lastRenderedPageBreak/>
        <w:t>Installing Mitre Caldera</w:t>
      </w:r>
    </w:p>
    <w:p w14:paraId="63F1F259" w14:textId="70850272" w:rsidR="00C931D5" w:rsidRDefault="00C931D5" w:rsidP="00C931D5">
      <w:pPr>
        <w:jc w:val="both"/>
      </w:pPr>
      <w:r>
        <w:t>Run the following commands in your Kali-</w:t>
      </w:r>
      <w:proofErr w:type="gramStart"/>
      <w:r>
        <w:t>LINUX :</w:t>
      </w:r>
      <w:proofErr w:type="gramEnd"/>
    </w:p>
    <w:p w14:paraId="53EB2C87" w14:textId="77777777" w:rsidR="00C931D5" w:rsidRPr="007D4B1A" w:rsidRDefault="00C931D5" w:rsidP="00C931D5">
      <w:pPr>
        <w:jc w:val="both"/>
      </w:pPr>
    </w:p>
    <w:p w14:paraId="00181BFA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ascii="Consolas" w:hAnsi="Consolas" w:cs="Courier New"/>
          <w:lang w:val="en-SG" w:eastAsia="en-SG"/>
        </w:rPr>
      </w:pPr>
      <w:r w:rsidRPr="007D4B1A">
        <w:rPr>
          <w:rFonts w:ascii="Consolas" w:hAnsi="Consolas" w:cs="Courier New"/>
          <w:lang w:val="en-SG" w:eastAsia="en-SG"/>
        </w:rPr>
        <w:t>git clone https://github.com/mitre/caldera.git --recursive</w:t>
      </w:r>
    </w:p>
    <w:p w14:paraId="37F5ECA2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ascii="Consolas" w:hAnsi="Consolas" w:cs="Courier New"/>
          <w:lang w:val="en-SG" w:eastAsia="en-SG"/>
        </w:rPr>
      </w:pPr>
      <w:r w:rsidRPr="007D4B1A">
        <w:rPr>
          <w:rFonts w:ascii="Consolas" w:hAnsi="Consolas" w:cs="Courier New"/>
          <w:lang w:val="en-SG" w:eastAsia="en-SG"/>
        </w:rPr>
        <w:t>cd caldera</w:t>
      </w:r>
    </w:p>
    <w:p w14:paraId="7083E023" w14:textId="77777777" w:rsidR="00C931D5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ascii="Consolas" w:hAnsi="Consolas" w:cs="Courier New"/>
          <w:lang w:val="en-SG" w:eastAsia="en-SG"/>
        </w:rPr>
      </w:pPr>
      <w:r w:rsidRPr="007D4B1A">
        <w:rPr>
          <w:rFonts w:ascii="Consolas" w:hAnsi="Consolas" w:cs="Courier New"/>
          <w:lang w:val="en-SG" w:eastAsia="en-SG"/>
        </w:rPr>
        <w:t xml:space="preserve">pip3 install -r </w:t>
      </w:r>
      <w:proofErr w:type="gramStart"/>
      <w:r w:rsidRPr="007D4B1A">
        <w:rPr>
          <w:rFonts w:ascii="Consolas" w:hAnsi="Consolas" w:cs="Courier New"/>
          <w:lang w:val="en-SG" w:eastAsia="en-SG"/>
        </w:rPr>
        <w:t>requirements.txt</w:t>
      </w:r>
      <w:proofErr w:type="gramEnd"/>
    </w:p>
    <w:p w14:paraId="0E3A8BAA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cs="Courier New"/>
          <w:lang w:val="en-SG" w:eastAsia="en-SG"/>
        </w:rPr>
      </w:pPr>
    </w:p>
    <w:p w14:paraId="770CB06D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cstheme="minorHAnsi"/>
          <w:lang w:val="en-SG" w:eastAsia="en-SG"/>
        </w:rPr>
      </w:pPr>
      <w:r w:rsidRPr="007D4B1A">
        <w:rPr>
          <w:rFonts w:cstheme="minorHAnsi"/>
          <w:lang w:val="en-SG" w:eastAsia="en-SG"/>
        </w:rPr>
        <w:t xml:space="preserve">Once done, run the following command to launch the server inside caldera </w:t>
      </w:r>
      <w:proofErr w:type="gramStart"/>
      <w:r w:rsidRPr="007D4B1A">
        <w:rPr>
          <w:rFonts w:cstheme="minorHAnsi"/>
          <w:lang w:val="en-SG" w:eastAsia="en-SG"/>
        </w:rPr>
        <w:t>folder</w:t>
      </w:r>
      <w:proofErr w:type="gramEnd"/>
    </w:p>
    <w:p w14:paraId="3CD9443A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ascii="Consolas" w:hAnsi="Consolas" w:cs="Courier New"/>
          <w:lang w:val="en-SG" w:eastAsia="en-SG"/>
        </w:rPr>
      </w:pPr>
    </w:p>
    <w:p w14:paraId="761B3E02" w14:textId="77777777" w:rsidR="00C931D5" w:rsidRPr="007D4B1A" w:rsidRDefault="00C931D5" w:rsidP="00C931D5">
      <w:pPr>
        <w:tabs>
          <w:tab w:val="start" w:pos="45.80pt"/>
          <w:tab w:val="start" w:pos="91.60pt"/>
          <w:tab w:val="start" w:pos="137.40pt"/>
          <w:tab w:val="start" w:pos="183.20pt"/>
          <w:tab w:val="start" w:pos="229pt"/>
          <w:tab w:val="start" w:pos="274.80pt"/>
          <w:tab w:val="start" w:pos="320.60pt"/>
          <w:tab w:val="start" w:pos="366.40pt"/>
          <w:tab w:val="start" w:pos="412.20pt"/>
          <w:tab w:val="start" w:pos="458pt"/>
          <w:tab w:val="start" w:pos="503.80pt"/>
          <w:tab w:val="start" w:pos="549.60pt"/>
          <w:tab w:val="start" w:pos="595.40pt"/>
          <w:tab w:val="start" w:pos="641.20pt"/>
          <w:tab w:val="start" w:pos="687pt"/>
          <w:tab w:val="start" w:pos="732.80pt"/>
        </w:tabs>
        <w:spacing w:before="0pt" w:after="0pt"/>
        <w:rPr>
          <w:rFonts w:ascii="Consolas" w:hAnsi="Consolas" w:cs="Courier New"/>
          <w:lang w:val="en-SG" w:eastAsia="en-SG"/>
        </w:rPr>
      </w:pPr>
      <w:r w:rsidRPr="007D4B1A">
        <w:rPr>
          <w:rFonts w:ascii="Consolas" w:hAnsi="Consolas" w:cs="Courier New"/>
          <w:lang w:val="en-SG" w:eastAsia="en-SG"/>
        </w:rPr>
        <w:t>python3 server.py --insecure</w:t>
      </w:r>
    </w:p>
    <w:p w14:paraId="0E26C3DF" w14:textId="77777777" w:rsidR="00C931D5" w:rsidRDefault="00C931D5" w:rsidP="00C931D5">
      <w:pPr>
        <w:jc w:val="both"/>
      </w:pPr>
    </w:p>
    <w:p w14:paraId="00350048" w14:textId="77777777" w:rsidR="00C931D5" w:rsidRDefault="00C931D5" w:rsidP="00C931D5">
      <w:pPr>
        <w:jc w:val="both"/>
      </w:pPr>
      <w:r w:rsidRPr="007D4B1A">
        <w:rPr>
          <w:noProof/>
        </w:rPr>
        <w:drawing>
          <wp:inline distT="0" distB="0" distL="0" distR="0" wp14:anchorId="4BE9AB7D" wp14:editId="5E64A603">
            <wp:extent cx="5276215" cy="2201545"/>
            <wp:effectExtent l="0" t="0" r="635" b="8255"/>
            <wp:docPr id="1160305099" name="Picture 1" descr="A screen shot of a computer scree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60305099" name="Picture 1" descr="A screen 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7B76" w14:textId="77777777" w:rsidR="00C931D5" w:rsidRDefault="00C931D5" w:rsidP="00C931D5">
      <w:pPr>
        <w:jc w:val="both"/>
      </w:pPr>
    </w:p>
    <w:p w14:paraId="39852547" w14:textId="77777777" w:rsidR="00C931D5" w:rsidRDefault="00C931D5" w:rsidP="00C931D5">
      <w:pPr>
        <w:jc w:val="both"/>
      </w:pPr>
      <w:r>
        <w:t xml:space="preserve">Open your web browser and type into the </w:t>
      </w:r>
      <w:proofErr w:type="spellStart"/>
      <w:r>
        <w:t>searchbar</w:t>
      </w:r>
      <w:proofErr w:type="spellEnd"/>
      <w:r>
        <w:t xml:space="preserve"> </w:t>
      </w:r>
      <w:hyperlink r:id="rId11" w:history="1">
        <w:r w:rsidRPr="00ED37AB">
          <w:rPr>
            <w:rStyle w:val="Hyperlink"/>
          </w:rPr>
          <w:t>http://localhost:8888</w:t>
        </w:r>
      </w:hyperlink>
      <w:r>
        <w:t xml:space="preserve"> and click enter.</w:t>
      </w:r>
    </w:p>
    <w:p w14:paraId="43F3DA9E" w14:textId="77777777" w:rsidR="00C931D5" w:rsidRDefault="00C931D5" w:rsidP="00C931D5">
      <w:pPr>
        <w:jc w:val="both"/>
      </w:pPr>
    </w:p>
    <w:p w14:paraId="7D16B50A" w14:textId="77777777" w:rsidR="00C931D5" w:rsidRDefault="00C931D5" w:rsidP="00C931D5">
      <w:pPr>
        <w:jc w:val="both"/>
      </w:pPr>
      <w:r>
        <w:t xml:space="preserve">The login details </w:t>
      </w:r>
      <w:proofErr w:type="gramStart"/>
      <w:r>
        <w:t>is</w:t>
      </w:r>
      <w:proofErr w:type="gramEnd"/>
      <w:r>
        <w:t xml:space="preserve"> as follows:</w:t>
      </w:r>
    </w:p>
    <w:p w14:paraId="6B2C3212" w14:textId="77777777" w:rsidR="00C931D5" w:rsidRDefault="00C931D5" w:rsidP="00C931D5">
      <w:pPr>
        <w:jc w:val="both"/>
      </w:pPr>
    </w:p>
    <w:p w14:paraId="1989DD0B" w14:textId="77777777" w:rsidR="00C931D5" w:rsidRDefault="00C931D5" w:rsidP="00C931D5">
      <w:pPr>
        <w:jc w:val="both"/>
      </w:pPr>
      <w:r>
        <w:tab/>
        <w:t>Username: red</w:t>
      </w:r>
    </w:p>
    <w:p w14:paraId="58F1B640" w14:textId="77777777" w:rsidR="00C931D5" w:rsidRDefault="00C931D5" w:rsidP="00C931D5">
      <w:pPr>
        <w:jc w:val="both"/>
      </w:pPr>
      <w:r>
        <w:tab/>
        <w:t>Password: admin</w:t>
      </w:r>
    </w:p>
    <w:p w14:paraId="59A9D8E0" w14:textId="77777777" w:rsidR="00C931D5" w:rsidRDefault="00C931D5" w:rsidP="00C931D5"/>
    <w:p w14:paraId="35A3E5A1" w14:textId="56051FEF" w:rsidR="000A4334" w:rsidRPr="000A4334" w:rsidRDefault="000A4334" w:rsidP="000A4334">
      <w:pPr>
        <w:jc w:val="center"/>
        <w:rPr>
          <w:color w:val="FF0000"/>
          <w:sz w:val="24"/>
          <w:szCs w:val="24"/>
        </w:rPr>
      </w:pPr>
      <w:r w:rsidRPr="000A4334">
        <w:rPr>
          <w:color w:val="FF0000"/>
          <w:sz w:val="24"/>
          <w:szCs w:val="24"/>
        </w:rPr>
        <w:t>&lt;insert learning material here&gt;</w:t>
      </w:r>
    </w:p>
    <w:p w14:paraId="6DEE00FA" w14:textId="77777777" w:rsidR="000A4334" w:rsidRDefault="000A4334" w:rsidP="00C931D5"/>
    <w:p w14:paraId="5B1A5B34" w14:textId="4FA940DA" w:rsidR="00C931D5" w:rsidRDefault="00C931D5" w:rsidP="00C931D5">
      <w:pPr>
        <w:pStyle w:val="Heading2"/>
        <w:numPr>
          <w:ilvl w:val="1"/>
          <w:numId w:val="2"/>
        </w:numPr>
        <w:spacing w:line="18pt" w:lineRule="auto"/>
        <w:ind w:start="0pt" w:firstLine="0pt"/>
        <w:jc w:val="both"/>
      </w:pPr>
      <w:proofErr w:type="spellStart"/>
      <w:r>
        <w:t>WireShark</w:t>
      </w:r>
      <w:proofErr w:type="spellEnd"/>
      <w:r>
        <w:t xml:space="preserve"> x Caldera</w:t>
      </w:r>
    </w:p>
    <w:p w14:paraId="539BB30E" w14:textId="77777777" w:rsidR="00C931D5" w:rsidRDefault="00C931D5" w:rsidP="00C931D5">
      <w:pPr>
        <w:pStyle w:val="Heading3"/>
        <w:spacing w:line="13.80pt" w:lineRule="auto"/>
        <w:rPr>
          <w:u w:val="single"/>
        </w:rPr>
      </w:pPr>
      <w:r>
        <w:rPr>
          <w:u w:val="single"/>
        </w:rPr>
        <w:t>Instructions</w:t>
      </w:r>
    </w:p>
    <w:p w14:paraId="422AC005" w14:textId="1ABF20D9" w:rsidR="002848DF" w:rsidRPr="002848DF" w:rsidRDefault="002848DF" w:rsidP="002848DF">
      <w:pPr>
        <w:rPr>
          <w:b/>
          <w:bCs/>
          <w:sz w:val="24"/>
          <w:szCs w:val="24"/>
        </w:rPr>
      </w:pPr>
      <w:r w:rsidRPr="002848DF">
        <w:rPr>
          <w:b/>
          <w:bCs/>
          <w:sz w:val="24"/>
          <w:szCs w:val="24"/>
        </w:rPr>
        <w:t>Agent Deployment</w:t>
      </w:r>
    </w:p>
    <w:p w14:paraId="017A40DD" w14:textId="77777777" w:rsidR="00C931D5" w:rsidRDefault="00C931D5" w:rsidP="00C931D5">
      <w:r>
        <w:t>In Mitre Caldera, navigate to “agents” and create a new agent with the following parameters:</w:t>
      </w:r>
    </w:p>
    <w:p w14:paraId="4A170300" w14:textId="77777777" w:rsidR="00C931D5" w:rsidRDefault="00C931D5" w:rsidP="00C931D5"/>
    <w:p w14:paraId="6FDAF0FD" w14:textId="77777777" w:rsidR="00C931D5" w:rsidRDefault="00C931D5" w:rsidP="00C931D5">
      <w:pPr>
        <w:pStyle w:val="ListParagraph"/>
        <w:numPr>
          <w:ilvl w:val="0"/>
          <w:numId w:val="28"/>
        </w:numPr>
      </w:pPr>
      <w:proofErr w:type="spellStart"/>
      <w:r>
        <w:t>Sandcat</w:t>
      </w:r>
      <w:proofErr w:type="spellEnd"/>
      <w:r>
        <w:t xml:space="preserve"> agent</w:t>
      </w:r>
    </w:p>
    <w:p w14:paraId="3D5C04FC" w14:textId="77777777" w:rsidR="00C931D5" w:rsidRDefault="00C931D5" w:rsidP="00C931D5">
      <w:pPr>
        <w:pStyle w:val="ListParagraph"/>
        <w:numPr>
          <w:ilvl w:val="0"/>
          <w:numId w:val="28"/>
        </w:numPr>
      </w:pPr>
      <w:r>
        <w:lastRenderedPageBreak/>
        <w:t>Linux Platform</w:t>
      </w:r>
    </w:p>
    <w:p w14:paraId="0E3800C1" w14:textId="77777777" w:rsidR="00C931D5" w:rsidRDefault="00C931D5" w:rsidP="00C931D5">
      <w:pPr>
        <w:pStyle w:val="ListParagraph"/>
        <w:numPr>
          <w:ilvl w:val="0"/>
          <w:numId w:val="28"/>
        </w:numPr>
      </w:pPr>
      <w:proofErr w:type="spellStart"/>
      <w:proofErr w:type="gramStart"/>
      <w:r>
        <w:t>app.contact</w:t>
      </w:r>
      <w:proofErr w:type="gramEnd"/>
      <w:r>
        <w:t>.http</w:t>
      </w:r>
      <w:proofErr w:type="spellEnd"/>
      <w:r>
        <w:t xml:space="preserve"> = </w:t>
      </w:r>
      <w:r w:rsidRPr="008A169A">
        <w:t>http://&lt;your</w:t>
      </w:r>
      <w:r>
        <w:t xml:space="preserve"> KALI-LINUX </w:t>
      </w:r>
      <w:proofErr w:type="spellStart"/>
      <w:r>
        <w:t>ip</w:t>
      </w:r>
      <w:proofErr w:type="spellEnd"/>
      <w:r>
        <w:t xml:space="preserve"> address&gt;:8888</w:t>
      </w:r>
    </w:p>
    <w:p w14:paraId="1581B15A" w14:textId="77777777" w:rsidR="00C931D5" w:rsidRDefault="00C931D5" w:rsidP="00C931D5">
      <w:r w:rsidRPr="008A169A">
        <w:rPr>
          <w:noProof/>
        </w:rPr>
        <w:drawing>
          <wp:inline distT="0" distB="0" distL="0" distR="0" wp14:anchorId="4DDD88A0" wp14:editId="46CF3299">
            <wp:extent cx="5276215" cy="2286000"/>
            <wp:effectExtent l="0" t="0" r="635" b="0"/>
            <wp:docPr id="999135224" name="Picture 1" descr="A screenshot of a compute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9913522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76E1" w14:textId="77777777" w:rsidR="00C931D5" w:rsidRDefault="00C931D5" w:rsidP="00C931D5">
      <w:r>
        <w:t>scroll down to “Download with a random name and start as a background process” and copy the command.</w:t>
      </w:r>
    </w:p>
    <w:p w14:paraId="07465D86" w14:textId="77777777" w:rsidR="00C931D5" w:rsidRDefault="00C931D5" w:rsidP="00C931D5">
      <w:r w:rsidRPr="008A169A">
        <w:rPr>
          <w:noProof/>
        </w:rPr>
        <w:drawing>
          <wp:inline distT="0" distB="0" distL="0" distR="0" wp14:anchorId="15D4F492" wp14:editId="25B7487A">
            <wp:extent cx="5276215" cy="1485265"/>
            <wp:effectExtent l="0" t="0" r="635" b="635"/>
            <wp:docPr id="943756285" name="Picture 1" descr="A screenshot of a computer pr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4375628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E919B" w14:textId="77777777" w:rsidR="00C931D5" w:rsidRDefault="00C931D5" w:rsidP="00C931D5"/>
    <w:p w14:paraId="5FA4BC6D" w14:textId="77777777" w:rsidR="00C931D5" w:rsidRDefault="00C931D5" w:rsidP="00C931D5">
      <w:r>
        <w:t>Paste the copied code into the terminal of the target machine.</w:t>
      </w:r>
    </w:p>
    <w:p w14:paraId="7ECBC12B" w14:textId="4B9DACB6" w:rsidR="00C931D5" w:rsidRPr="00C931D5" w:rsidRDefault="002848DF" w:rsidP="00C931D5">
      <w:r w:rsidRPr="002848DF">
        <w:rPr>
          <w:noProof/>
        </w:rPr>
        <w:drawing>
          <wp:inline distT="0" distB="0" distL="0" distR="0" wp14:anchorId="7AF78E2B" wp14:editId="2E4C3C9B">
            <wp:extent cx="5276215" cy="1153160"/>
            <wp:effectExtent l="0" t="0" r="635" b="8890"/>
            <wp:docPr id="1700462483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004624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D2E68" w14:textId="77777777" w:rsidR="002848DF" w:rsidRDefault="002848DF" w:rsidP="002848DF">
      <w:r>
        <w:t xml:space="preserve">You should see the following in your MITRE CALDERA except with a different id(paw) and </w:t>
      </w:r>
      <w:proofErr w:type="spellStart"/>
      <w:r>
        <w:t>pid</w:t>
      </w:r>
      <w:proofErr w:type="spellEnd"/>
      <w:r>
        <w:t>.</w:t>
      </w:r>
    </w:p>
    <w:p w14:paraId="3D7A2552" w14:textId="3DBDCC71" w:rsidR="002848DF" w:rsidRDefault="002848DF" w:rsidP="002848DF"/>
    <w:p w14:paraId="11F696F4" w14:textId="6E3E4632" w:rsidR="002848DF" w:rsidRDefault="002848DF" w:rsidP="002848DF">
      <w:r w:rsidRPr="002848DF">
        <w:rPr>
          <w:noProof/>
        </w:rPr>
        <w:drawing>
          <wp:inline distT="0" distB="0" distL="0" distR="0" wp14:anchorId="6617DBE1" wp14:editId="75C95476">
            <wp:extent cx="5276215" cy="1035050"/>
            <wp:effectExtent l="0" t="0" r="635" b="0"/>
            <wp:docPr id="838184282" name="Picture 1" descr="A screenshot of a compute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3818428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6D79C" w14:textId="77777777" w:rsidR="00C931D5" w:rsidRDefault="00C931D5" w:rsidP="00C931D5"/>
    <w:p w14:paraId="4B9C9E6D" w14:textId="77777777" w:rsidR="002848DF" w:rsidRDefault="002848DF" w:rsidP="00C931D5"/>
    <w:p w14:paraId="7B2FB37A" w14:textId="1A000705" w:rsidR="002848DF" w:rsidRPr="002848DF" w:rsidRDefault="002848DF" w:rsidP="002848D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ttack</w:t>
      </w:r>
      <w:r w:rsidRPr="002848DF">
        <w:rPr>
          <w:b/>
          <w:bCs/>
          <w:sz w:val="24"/>
          <w:szCs w:val="24"/>
        </w:rPr>
        <w:t xml:space="preserve"> Deployment</w:t>
      </w:r>
    </w:p>
    <w:p w14:paraId="4011F76B" w14:textId="3476D4E9" w:rsidR="002848DF" w:rsidRDefault="002848DF" w:rsidP="00C931D5">
      <w:r>
        <w:t>Now navigate over to operations and create an operation with the following parameters:</w:t>
      </w:r>
    </w:p>
    <w:p w14:paraId="2828E854" w14:textId="7BCD18AC" w:rsidR="002848DF" w:rsidRDefault="002848DF" w:rsidP="002848DF">
      <w:pPr>
        <w:pStyle w:val="ListParagraph"/>
        <w:numPr>
          <w:ilvl w:val="0"/>
          <w:numId w:val="28"/>
        </w:numPr>
      </w:pPr>
      <w:r>
        <w:t>Name: Lab2</w:t>
      </w:r>
    </w:p>
    <w:p w14:paraId="41E5064D" w14:textId="11DC819D" w:rsidR="002848DF" w:rsidRDefault="002848DF" w:rsidP="002848DF">
      <w:pPr>
        <w:pStyle w:val="ListParagraph"/>
        <w:numPr>
          <w:ilvl w:val="0"/>
          <w:numId w:val="28"/>
        </w:numPr>
      </w:pPr>
      <w:r>
        <w:t xml:space="preserve">Adversary: Noisy </w:t>
      </w:r>
      <w:proofErr w:type="spellStart"/>
      <w:r>
        <w:t>Neighbor</w:t>
      </w:r>
      <w:proofErr w:type="spellEnd"/>
    </w:p>
    <w:p w14:paraId="6A7A14C8" w14:textId="6C6F4769" w:rsidR="002848DF" w:rsidRDefault="002848DF" w:rsidP="002848DF">
      <w:pPr>
        <w:pStyle w:val="ListParagraph"/>
        <w:numPr>
          <w:ilvl w:val="0"/>
          <w:numId w:val="28"/>
        </w:numPr>
      </w:pPr>
      <w:r>
        <w:t>Fact source: basic</w:t>
      </w:r>
    </w:p>
    <w:p w14:paraId="4BD45231" w14:textId="77777777" w:rsidR="002848DF" w:rsidRDefault="002848DF" w:rsidP="002848DF"/>
    <w:p w14:paraId="0EE424B5" w14:textId="33DF449E" w:rsidR="002848DF" w:rsidRDefault="002848DF" w:rsidP="002848DF">
      <w:r>
        <w:t>And click run.</w:t>
      </w:r>
    </w:p>
    <w:p w14:paraId="2FF398AD" w14:textId="77777777" w:rsidR="002848DF" w:rsidRDefault="002848DF" w:rsidP="002848DF"/>
    <w:p w14:paraId="1E7A7EDB" w14:textId="4307E08A" w:rsidR="002848DF" w:rsidRDefault="002848DF" w:rsidP="002848DF">
      <w:r>
        <w:t>Switch over to your REBLU.VM and see the interactions being captured.</w:t>
      </w:r>
    </w:p>
    <w:p w14:paraId="007D9E34" w14:textId="77777777" w:rsidR="002848DF" w:rsidRDefault="002848DF" w:rsidP="002848DF"/>
    <w:p w14:paraId="7F7EF0B2" w14:textId="587E9C30" w:rsidR="002848DF" w:rsidRDefault="002848DF" w:rsidP="002848DF">
      <w:r>
        <w:t xml:space="preserve">Click on the interaction and rather information about the simulated </w:t>
      </w:r>
      <w:proofErr w:type="gramStart"/>
      <w:r>
        <w:t>attack</w:t>
      </w:r>
      <w:proofErr w:type="gramEnd"/>
    </w:p>
    <w:tbl>
      <w:tblPr>
        <w:tblStyle w:val="TableGrid"/>
        <w:tblW w:w="414.95pt" w:type="dxa"/>
        <w:tblLook w:firstRow="1" w:lastRow="0" w:firstColumn="1" w:lastColumn="0" w:noHBand="0" w:noVBand="1"/>
      </w:tblPr>
      <w:tblGrid>
        <w:gridCol w:w="2972"/>
        <w:gridCol w:w="5327"/>
      </w:tblGrid>
      <w:tr w:rsidR="002848DF" w:rsidRPr="00761199" w14:paraId="3C1BA374" w14:textId="77777777" w:rsidTr="007A60AF">
        <w:tc>
          <w:tcPr>
            <w:tcW w:w="148.60pt" w:type="dxa"/>
          </w:tcPr>
          <w:p w14:paraId="1F0E8E7E" w14:textId="77777777" w:rsidR="002848DF" w:rsidRPr="009725D6" w:rsidRDefault="002848DF" w:rsidP="004F4781">
            <w:pPr>
              <w:rPr>
                <w:b/>
                <w:bCs/>
                <w:u w:val="single"/>
              </w:rPr>
            </w:pPr>
            <w:r w:rsidRPr="009725D6">
              <w:rPr>
                <w:b/>
                <w:bCs/>
                <w:u w:val="single"/>
              </w:rPr>
              <w:t>Requirement</w:t>
            </w:r>
          </w:p>
        </w:tc>
        <w:tc>
          <w:tcPr>
            <w:tcW w:w="266.35pt" w:type="dxa"/>
          </w:tcPr>
          <w:p w14:paraId="0C7D4062" w14:textId="1F96F10F" w:rsidR="002848DF" w:rsidRPr="00761199" w:rsidRDefault="000A4334" w:rsidP="004F4781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Information gathered</w:t>
            </w:r>
          </w:p>
        </w:tc>
      </w:tr>
      <w:tr w:rsidR="002848DF" w14:paraId="04189C02" w14:textId="77777777" w:rsidTr="007A60AF">
        <w:tc>
          <w:tcPr>
            <w:tcW w:w="148.60pt" w:type="dxa"/>
          </w:tcPr>
          <w:p w14:paraId="0B5A674B" w14:textId="7903464D" w:rsidR="002848DF" w:rsidRPr="00761199" w:rsidRDefault="002848DF" w:rsidP="004F4781">
            <w:pPr>
              <w:rPr>
                <w:color w:val="FF0000"/>
              </w:rPr>
            </w:pPr>
            <w:r>
              <w:rPr>
                <w:color w:val="FF0000"/>
              </w:rPr>
              <w:t>Attacker IP address</w:t>
            </w:r>
          </w:p>
        </w:tc>
        <w:tc>
          <w:tcPr>
            <w:tcW w:w="266.35pt" w:type="dxa"/>
          </w:tcPr>
          <w:p w14:paraId="26396D08" w14:textId="02A726B8" w:rsidR="002848DF" w:rsidRDefault="002848DF" w:rsidP="004F4781">
            <w:pPr>
              <w:pStyle w:val="CodeBlock"/>
            </w:pPr>
          </w:p>
        </w:tc>
      </w:tr>
      <w:tr w:rsidR="002848DF" w:rsidRPr="00666CD3" w14:paraId="0FD1F5F9" w14:textId="77777777" w:rsidTr="007A60AF">
        <w:tc>
          <w:tcPr>
            <w:tcW w:w="148.60pt" w:type="dxa"/>
          </w:tcPr>
          <w:p w14:paraId="3F25B2DF" w14:textId="054B5858" w:rsidR="002848DF" w:rsidRPr="00761199" w:rsidRDefault="002848DF" w:rsidP="004F4781">
            <w:pPr>
              <w:rPr>
                <w:color w:val="FF0000"/>
              </w:rPr>
            </w:pPr>
            <w:r>
              <w:rPr>
                <w:color w:val="FF0000"/>
              </w:rPr>
              <w:t>Attacker source port</w:t>
            </w:r>
          </w:p>
        </w:tc>
        <w:tc>
          <w:tcPr>
            <w:tcW w:w="266.35pt" w:type="dxa"/>
          </w:tcPr>
          <w:p w14:paraId="244BED0E" w14:textId="2F5CE502" w:rsidR="002848DF" w:rsidRPr="00666CD3" w:rsidRDefault="002848DF" w:rsidP="004F4781">
            <w:pPr>
              <w:pStyle w:val="CodeBlock"/>
            </w:pPr>
          </w:p>
        </w:tc>
      </w:tr>
      <w:tr w:rsidR="002848DF" w14:paraId="6897D3D1" w14:textId="77777777" w:rsidTr="007A60AF">
        <w:tc>
          <w:tcPr>
            <w:tcW w:w="148.60pt" w:type="dxa"/>
          </w:tcPr>
          <w:p w14:paraId="04D61AAA" w14:textId="73AE2087" w:rsidR="002848DF" w:rsidRPr="00761199" w:rsidRDefault="002848DF" w:rsidP="004F4781">
            <w:pPr>
              <w:rPr>
                <w:color w:val="FF0000"/>
              </w:rPr>
            </w:pPr>
            <w:r>
              <w:rPr>
                <w:color w:val="FF0000"/>
              </w:rPr>
              <w:t>Destination port</w:t>
            </w:r>
          </w:p>
        </w:tc>
        <w:tc>
          <w:tcPr>
            <w:tcW w:w="266.35pt" w:type="dxa"/>
          </w:tcPr>
          <w:p w14:paraId="24C9B0FE" w14:textId="385F91C9" w:rsidR="002848DF" w:rsidRDefault="002848DF" w:rsidP="004F4781">
            <w:pPr>
              <w:pStyle w:val="CodeBlock"/>
            </w:pPr>
          </w:p>
        </w:tc>
      </w:tr>
      <w:tr w:rsidR="002848DF" w:rsidRPr="00F91A0C" w14:paraId="1067D523" w14:textId="77777777" w:rsidTr="007A60AF">
        <w:tc>
          <w:tcPr>
            <w:tcW w:w="148.60pt" w:type="dxa"/>
          </w:tcPr>
          <w:p w14:paraId="0FA02691" w14:textId="6D65BBD5" w:rsidR="000A4334" w:rsidRDefault="00D6393A" w:rsidP="004F4781">
            <w:pPr>
              <w:rPr>
                <w:color w:val="FF0000"/>
              </w:rPr>
            </w:pPr>
            <w:r>
              <w:rPr>
                <w:color w:val="FF0000"/>
              </w:rPr>
              <w:t>User-Agent</w:t>
            </w:r>
          </w:p>
          <w:p w14:paraId="23A5E713" w14:textId="42C6EBDA" w:rsidR="002848DF" w:rsidRPr="00761199" w:rsidRDefault="000A4334" w:rsidP="004F4781">
            <w:pPr>
              <w:rPr>
                <w:color w:val="FF0000"/>
              </w:rPr>
            </w:pPr>
            <w:r>
              <w:rPr>
                <w:color w:val="FF0000"/>
              </w:rPr>
              <w:t>Hint: Follow TCP String</w:t>
            </w:r>
          </w:p>
        </w:tc>
        <w:tc>
          <w:tcPr>
            <w:tcW w:w="266.35pt" w:type="dxa"/>
          </w:tcPr>
          <w:p w14:paraId="1C20C473" w14:textId="6B8C6342" w:rsidR="0012599F" w:rsidRPr="0012599F" w:rsidRDefault="0012599F" w:rsidP="0012599F">
            <w:pPr>
              <w:spacing w:before="0pt" w:after="0pt"/>
              <w:rPr>
                <w:rFonts w:ascii="Times New Roman" w:hAnsi="Times New Roman"/>
                <w:sz w:val="24"/>
                <w:szCs w:val="24"/>
                <w:lang w:val="en-SG" w:eastAsia="en-SG"/>
              </w:rPr>
            </w:pPr>
          </w:p>
          <w:p w14:paraId="2E9E77D4" w14:textId="59566BEB" w:rsidR="002848DF" w:rsidRPr="00F91A0C" w:rsidRDefault="002848DF" w:rsidP="0012599F">
            <w:pPr>
              <w:pStyle w:val="CodeBlock"/>
              <w:ind w:firstLine="36pt"/>
            </w:pPr>
          </w:p>
        </w:tc>
      </w:tr>
    </w:tbl>
    <w:p w14:paraId="459B5930" w14:textId="77777777" w:rsidR="002848DF" w:rsidRDefault="002848DF" w:rsidP="002848DF"/>
    <w:p w14:paraId="25D6BDB8" w14:textId="77777777" w:rsidR="00C309C7" w:rsidRDefault="00C309C7" w:rsidP="002848DF"/>
    <w:p w14:paraId="084C87D4" w14:textId="77777777" w:rsidR="00D6393A" w:rsidRPr="00647382" w:rsidRDefault="00D6393A" w:rsidP="002848DF">
      <w:pPr>
        <w:rPr>
          <w:color w:val="000000" w:themeColor="text1"/>
        </w:rPr>
      </w:pPr>
    </w:p>
    <w:p w14:paraId="4A62CE71" w14:textId="77777777" w:rsidR="00D6393A" w:rsidRPr="00647382" w:rsidRDefault="00C309C7" w:rsidP="002848DF">
      <w:pPr>
        <w:rPr>
          <w:color w:val="FFFFFF" w:themeColor="background1"/>
        </w:rPr>
      </w:pPr>
      <w:r w:rsidRPr="00647382">
        <w:rPr>
          <w:color w:val="FFFFFF" w:themeColor="background1"/>
        </w:rPr>
        <w:t xml:space="preserve">Answers: </w:t>
      </w:r>
    </w:p>
    <w:p w14:paraId="59A9E3F9" w14:textId="60D444DD" w:rsidR="00D6393A" w:rsidRPr="00647382" w:rsidRDefault="00D6393A" w:rsidP="00D6393A">
      <w:pPr>
        <w:ind w:firstLine="36pt"/>
        <w:rPr>
          <w:color w:val="FFFFFF" w:themeColor="background1"/>
        </w:rPr>
      </w:pPr>
      <w:r w:rsidRPr="00647382">
        <w:rPr>
          <w:color w:val="FFFFFF" w:themeColor="background1"/>
        </w:rPr>
        <w:t>192.168.100.5</w:t>
      </w:r>
    </w:p>
    <w:p w14:paraId="39E5190D" w14:textId="7E1729C2" w:rsidR="00C309C7" w:rsidRPr="00647382" w:rsidRDefault="00D6393A" w:rsidP="00D6393A">
      <w:pPr>
        <w:ind w:firstLine="36pt"/>
        <w:rPr>
          <w:color w:val="FFFFFF" w:themeColor="background1"/>
        </w:rPr>
      </w:pPr>
      <w:r w:rsidRPr="00647382">
        <w:rPr>
          <w:color w:val="FFFFFF" w:themeColor="background1"/>
        </w:rPr>
        <w:t>8888</w:t>
      </w:r>
    </w:p>
    <w:p w14:paraId="60507880" w14:textId="55D64185" w:rsidR="00D6393A" w:rsidRPr="00647382" w:rsidRDefault="00D6393A" w:rsidP="002848DF">
      <w:pPr>
        <w:rPr>
          <w:color w:val="FFFFFF" w:themeColor="background1"/>
        </w:rPr>
      </w:pPr>
      <w:r w:rsidRPr="00647382">
        <w:rPr>
          <w:color w:val="FFFFFF" w:themeColor="background1"/>
        </w:rPr>
        <w:tab/>
        <w:t>54248</w:t>
      </w:r>
    </w:p>
    <w:p w14:paraId="67CFEAF5" w14:textId="5AB24D11" w:rsidR="00D6393A" w:rsidRPr="00647382" w:rsidRDefault="00D6393A" w:rsidP="002848DF">
      <w:pPr>
        <w:rPr>
          <w:color w:val="FFFFFF" w:themeColor="background1"/>
        </w:rPr>
      </w:pPr>
      <w:r w:rsidRPr="00647382">
        <w:rPr>
          <w:color w:val="FFFFFF" w:themeColor="background1"/>
        </w:rPr>
        <w:tab/>
        <w:t>Go-http-client/</w:t>
      </w:r>
      <w:proofErr w:type="gramStart"/>
      <w:r w:rsidRPr="00647382">
        <w:rPr>
          <w:color w:val="FFFFFF" w:themeColor="background1"/>
        </w:rPr>
        <w:t>1.1</w:t>
      </w:r>
      <w:proofErr w:type="gramEnd"/>
    </w:p>
    <w:p w14:paraId="78C92645" w14:textId="77777777" w:rsidR="00647382" w:rsidRDefault="00647382" w:rsidP="002848DF">
      <w:pPr>
        <w:pBdr>
          <w:bottom w:val="single" w:sz="6" w:space="1" w:color="auto"/>
        </w:pBdr>
        <w:rPr>
          <w:color w:val="000000" w:themeColor="text1"/>
        </w:rPr>
      </w:pPr>
    </w:p>
    <w:p w14:paraId="2A88F019" w14:textId="77777777" w:rsidR="00647382" w:rsidRPr="00647382" w:rsidRDefault="00647382" w:rsidP="002848DF">
      <w:pPr>
        <w:rPr>
          <w:color w:val="000000" w:themeColor="text1"/>
        </w:rPr>
      </w:pPr>
    </w:p>
    <w:sectPr w:rsidR="00647382" w:rsidRPr="00647382">
      <w:headerReference w:type="default" r:id="rId16"/>
      <w:footerReference w:type="default" r:id="rId17"/>
      <w:pgSz w:w="595.45pt" w:h="841.70pt" w:code="9"/>
      <w:pgMar w:top="57.60pt" w:right="90pt" w:bottom="57.60pt" w:left="90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6AB4C5DA" w14:textId="77777777" w:rsidR="000E083F" w:rsidRDefault="000E083F">
      <w:r>
        <w:separator/>
      </w:r>
    </w:p>
  </w:endnote>
  <w:endnote w:type="continuationSeparator" w:id="0">
    <w:p w14:paraId="77AC06CC" w14:textId="77777777" w:rsidR="000E083F" w:rsidRDefault="000E0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characterSet="shift_jis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3270D59F" w14:textId="78848893" w:rsidR="00F2295D" w:rsidRDefault="00F2295D">
    <w:pPr>
      <w:pStyle w:val="Footer"/>
      <w:pBdr>
        <w:top w:val="single" w:sz="4" w:space="1" w:color="D9D9D9"/>
      </w:pBdr>
      <w:rPr>
        <w:b/>
      </w:rPr>
    </w:pPr>
    <w:r>
      <w:fldChar w:fldCharType="begin"/>
    </w:r>
    <w:r>
      <w:instrText xml:space="preserve"> PAGE   \* MERGEFORMAT </w:instrText>
    </w:r>
    <w:r>
      <w:fldChar w:fldCharType="separate"/>
    </w:r>
    <w:r w:rsidR="00376EEA" w:rsidRPr="00376EEA">
      <w:rPr>
        <w:b/>
        <w:noProof/>
      </w:rPr>
      <w:t>6</w:t>
    </w:r>
    <w:r>
      <w:fldChar w:fldCharType="end"/>
    </w:r>
    <w:r>
      <w:rPr>
        <w:b/>
      </w:rPr>
      <w:t xml:space="preserve"> | </w:t>
    </w:r>
    <w:r>
      <w:rPr>
        <w:color w:val="7F7F7F"/>
        <w:spacing w:val="60"/>
      </w:rPr>
      <w:t>Page</w:t>
    </w:r>
  </w:p>
  <w:p w14:paraId="2DBFFCFE" w14:textId="77777777" w:rsidR="00C9077A" w:rsidRDefault="00C9077A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1C028E2B" w14:textId="77777777" w:rsidR="000E083F" w:rsidRDefault="000E083F">
      <w:r>
        <w:separator/>
      </w:r>
    </w:p>
  </w:footnote>
  <w:footnote w:type="continuationSeparator" w:id="0">
    <w:p w14:paraId="1CD5EEAF" w14:textId="77777777" w:rsidR="000E083F" w:rsidRDefault="000E083F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30E5064" w14:textId="62545425" w:rsidR="00F2295D" w:rsidRDefault="003B5EE5" w:rsidP="00F2295D">
    <w:pPr>
      <w:pStyle w:val="Header"/>
      <w:jc w:val="center"/>
    </w:pPr>
    <w:r>
      <w:rPr>
        <w:noProof/>
        <w:lang w:val="en-SG" w:eastAsia="en-SG"/>
      </w:rPr>
      <w:drawing>
        <wp:inline distT="0" distB="0" distL="0" distR="0" wp14:anchorId="003634F6" wp14:editId="224ADF82">
          <wp:extent cx="1781175" cy="504825"/>
          <wp:effectExtent l="0" t="0" r="0" b="0"/>
          <wp:docPr id="4" name="Picture 4" descr="TPlogoWeb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1" descr="TPlogoW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2CF8CA" w14:textId="77777777" w:rsidR="00987EBF" w:rsidRDefault="00987EBF" w:rsidP="00F2295D">
    <w:pPr>
      <w:pStyle w:val="Header"/>
      <w:jc w:val="cent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024A7E02"/>
    <w:multiLevelType w:val="hybridMultilevel"/>
    <w:tmpl w:val="D7BAA4D4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" w15:restartNumberingAfterBreak="0">
    <w:nsid w:val="05163EF7"/>
    <w:multiLevelType w:val="hybridMultilevel"/>
    <w:tmpl w:val="3D08C4C0"/>
    <w:lvl w:ilvl="0" w:tplc="80EA3A40">
      <w:start w:val="2"/>
      <w:numFmt w:val="bullet"/>
      <w:lvlText w:val="-"/>
      <w:lvlJc w:val="start"/>
      <w:pPr>
        <w:ind w:start="36pt" w:hanging="18pt"/>
      </w:pPr>
      <w:rPr>
        <w:rFonts w:ascii="Cambria" w:eastAsia="Times New Roman" w:hAnsi="Cambria" w:cs="Times New Roman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" w15:restartNumberingAfterBreak="0">
    <w:nsid w:val="159F35F6"/>
    <w:multiLevelType w:val="hybridMultilevel"/>
    <w:tmpl w:val="3A6480DA"/>
    <w:lvl w:ilvl="0" w:tplc="690EDD7A">
      <w:numFmt w:val="bullet"/>
      <w:lvlText w:val="-"/>
      <w:lvlJc w:val="start"/>
      <w:pPr>
        <w:ind w:start="36pt" w:hanging="18pt"/>
      </w:pPr>
      <w:rPr>
        <w:rFonts w:ascii="Cambria" w:eastAsia="Times New Roman" w:hAnsi="Cambria" w:cs="Times New Roman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15D01397"/>
    <w:multiLevelType w:val="multilevel"/>
    <w:tmpl w:val="DC7AC0B0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2"/>
      <w:numFmt w:val="decimal"/>
      <w:isLgl/>
      <w:lvlText w:val="%1.%2"/>
      <w:lvlJc w:val="start"/>
      <w:pPr>
        <w:ind w:start="46.50pt" w:hanging="28.50pt"/>
      </w:pPr>
      <w:rPr>
        <w:rFonts w:hint="default"/>
      </w:rPr>
    </w:lvl>
    <w:lvl w:ilvl="2">
      <w:start w:val="2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72pt" w:hanging="54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90pt" w:hanging="72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108pt" w:hanging="90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4" w15:restartNumberingAfterBreak="0">
    <w:nsid w:val="15FB6F66"/>
    <w:multiLevelType w:val="hybridMultilevel"/>
    <w:tmpl w:val="D1C2A4E4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5" w15:restartNumberingAfterBreak="0">
    <w:nsid w:val="16197EAF"/>
    <w:multiLevelType w:val="hybridMultilevel"/>
    <w:tmpl w:val="A4D05CE2"/>
    <w:lvl w:ilvl="0" w:tplc="48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01">
      <w:start w:val="1"/>
      <w:numFmt w:val="bullet"/>
      <w:lvlText w:val=""/>
      <w:lvlJc w:val="start"/>
      <w:pPr>
        <w:ind w:start="72pt" w:hanging="18pt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6" w15:restartNumberingAfterBreak="0">
    <w:nsid w:val="291F41F7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7" w15:restartNumberingAfterBreak="0">
    <w:nsid w:val="2C404FE9"/>
    <w:multiLevelType w:val="hybridMultilevel"/>
    <w:tmpl w:val="9F7CDAE0"/>
    <w:lvl w:ilvl="0" w:tplc="48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8" w15:restartNumberingAfterBreak="0">
    <w:nsid w:val="30F84F10"/>
    <w:multiLevelType w:val="hybridMultilevel"/>
    <w:tmpl w:val="7BF25EDE"/>
    <w:lvl w:ilvl="0" w:tplc="4809000F">
      <w:start w:val="1"/>
      <w:numFmt w:val="decimal"/>
      <w:lvlText w:val="%1."/>
      <w:lvlJc w:val="start"/>
      <w:pPr>
        <w:ind w:start="18pt" w:hanging="18pt"/>
      </w:pPr>
      <w:rPr>
        <w:rFonts w:hint="default"/>
      </w:rPr>
    </w:lvl>
    <w:lvl w:ilvl="1" w:tplc="48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end"/>
      <w:pPr>
        <w:ind w:start="90pt" w:hanging="9pt"/>
      </w:pPr>
    </w:lvl>
    <w:lvl w:ilvl="3" w:tplc="4809000F" w:tentative="1">
      <w:start w:val="1"/>
      <w:numFmt w:val="decimal"/>
      <w:lvlText w:val="%4."/>
      <w:lvlJc w:val="start"/>
      <w:pPr>
        <w:ind w:start="126pt" w:hanging="18pt"/>
      </w:pPr>
    </w:lvl>
    <w:lvl w:ilvl="4" w:tplc="48090019" w:tentative="1">
      <w:start w:val="1"/>
      <w:numFmt w:val="lowerLetter"/>
      <w:lvlText w:val="%5."/>
      <w:lvlJc w:val="start"/>
      <w:pPr>
        <w:ind w:start="162pt" w:hanging="18pt"/>
      </w:pPr>
    </w:lvl>
    <w:lvl w:ilvl="5" w:tplc="4809001B" w:tentative="1">
      <w:start w:val="1"/>
      <w:numFmt w:val="lowerRoman"/>
      <w:lvlText w:val="%6."/>
      <w:lvlJc w:val="end"/>
      <w:pPr>
        <w:ind w:start="198pt" w:hanging="9pt"/>
      </w:pPr>
    </w:lvl>
    <w:lvl w:ilvl="6" w:tplc="4809000F" w:tentative="1">
      <w:start w:val="1"/>
      <w:numFmt w:val="decimal"/>
      <w:lvlText w:val="%7."/>
      <w:lvlJc w:val="start"/>
      <w:pPr>
        <w:ind w:start="234pt" w:hanging="18pt"/>
      </w:pPr>
    </w:lvl>
    <w:lvl w:ilvl="7" w:tplc="48090019" w:tentative="1">
      <w:start w:val="1"/>
      <w:numFmt w:val="lowerLetter"/>
      <w:lvlText w:val="%8."/>
      <w:lvlJc w:val="start"/>
      <w:pPr>
        <w:ind w:start="270pt" w:hanging="18pt"/>
      </w:pPr>
    </w:lvl>
    <w:lvl w:ilvl="8" w:tplc="4809001B" w:tentative="1">
      <w:start w:val="1"/>
      <w:numFmt w:val="lowerRoman"/>
      <w:lvlText w:val="%9."/>
      <w:lvlJc w:val="end"/>
      <w:pPr>
        <w:ind w:start="306pt" w:hanging="9pt"/>
      </w:pPr>
    </w:lvl>
  </w:abstractNum>
  <w:abstractNum w:abstractNumId="9" w15:restartNumberingAfterBreak="0">
    <w:nsid w:val="32B44EEB"/>
    <w:multiLevelType w:val="multilevel"/>
    <w:tmpl w:val="2E32AF72"/>
    <w:lvl w:ilvl="0">
      <w:start w:val="3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10" w15:restartNumberingAfterBreak="0">
    <w:nsid w:val="34F0227F"/>
    <w:multiLevelType w:val="hybridMultilevel"/>
    <w:tmpl w:val="1528FAB6"/>
    <w:lvl w:ilvl="0" w:tplc="48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11" w15:restartNumberingAfterBreak="0">
    <w:nsid w:val="363D06F9"/>
    <w:multiLevelType w:val="hybridMultilevel"/>
    <w:tmpl w:val="7BF25EDE"/>
    <w:lvl w:ilvl="0" w:tplc="4809000F">
      <w:start w:val="1"/>
      <w:numFmt w:val="decimal"/>
      <w:lvlText w:val="%1."/>
      <w:lvlJc w:val="start"/>
      <w:pPr>
        <w:ind w:start="18pt" w:hanging="18pt"/>
      </w:pPr>
      <w:rPr>
        <w:rFonts w:hint="default"/>
      </w:rPr>
    </w:lvl>
    <w:lvl w:ilvl="1" w:tplc="48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end"/>
      <w:pPr>
        <w:ind w:start="90pt" w:hanging="9pt"/>
      </w:pPr>
    </w:lvl>
    <w:lvl w:ilvl="3" w:tplc="4809000F" w:tentative="1">
      <w:start w:val="1"/>
      <w:numFmt w:val="decimal"/>
      <w:lvlText w:val="%4."/>
      <w:lvlJc w:val="start"/>
      <w:pPr>
        <w:ind w:start="126pt" w:hanging="18pt"/>
      </w:pPr>
    </w:lvl>
    <w:lvl w:ilvl="4" w:tplc="48090019" w:tentative="1">
      <w:start w:val="1"/>
      <w:numFmt w:val="lowerLetter"/>
      <w:lvlText w:val="%5."/>
      <w:lvlJc w:val="start"/>
      <w:pPr>
        <w:ind w:start="162pt" w:hanging="18pt"/>
      </w:pPr>
    </w:lvl>
    <w:lvl w:ilvl="5" w:tplc="4809001B" w:tentative="1">
      <w:start w:val="1"/>
      <w:numFmt w:val="lowerRoman"/>
      <w:lvlText w:val="%6."/>
      <w:lvlJc w:val="end"/>
      <w:pPr>
        <w:ind w:start="198pt" w:hanging="9pt"/>
      </w:pPr>
    </w:lvl>
    <w:lvl w:ilvl="6" w:tplc="4809000F" w:tentative="1">
      <w:start w:val="1"/>
      <w:numFmt w:val="decimal"/>
      <w:lvlText w:val="%7."/>
      <w:lvlJc w:val="start"/>
      <w:pPr>
        <w:ind w:start="234pt" w:hanging="18pt"/>
      </w:pPr>
    </w:lvl>
    <w:lvl w:ilvl="7" w:tplc="48090019" w:tentative="1">
      <w:start w:val="1"/>
      <w:numFmt w:val="lowerLetter"/>
      <w:lvlText w:val="%8."/>
      <w:lvlJc w:val="start"/>
      <w:pPr>
        <w:ind w:start="270pt" w:hanging="18pt"/>
      </w:pPr>
    </w:lvl>
    <w:lvl w:ilvl="8" w:tplc="4809001B" w:tentative="1">
      <w:start w:val="1"/>
      <w:numFmt w:val="lowerRoman"/>
      <w:lvlText w:val="%9."/>
      <w:lvlJc w:val="end"/>
      <w:pPr>
        <w:ind w:start="306pt" w:hanging="9pt"/>
      </w:pPr>
    </w:lvl>
  </w:abstractNum>
  <w:abstractNum w:abstractNumId="12" w15:restartNumberingAfterBreak="0">
    <w:nsid w:val="3748156E"/>
    <w:multiLevelType w:val="hybridMultilevel"/>
    <w:tmpl w:val="A38222BE"/>
    <w:lvl w:ilvl="0" w:tplc="48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3" w15:restartNumberingAfterBreak="0">
    <w:nsid w:val="3AD24CE7"/>
    <w:multiLevelType w:val="hybridMultilevel"/>
    <w:tmpl w:val="41CCB0F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4" w15:restartNumberingAfterBreak="0">
    <w:nsid w:val="43C94243"/>
    <w:multiLevelType w:val="hybridMultilevel"/>
    <w:tmpl w:val="A01CF89A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506619B1"/>
    <w:multiLevelType w:val="hybridMultilevel"/>
    <w:tmpl w:val="7FF2D8B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6" w15:restartNumberingAfterBreak="0">
    <w:nsid w:val="51BF4E34"/>
    <w:multiLevelType w:val="hybridMultilevel"/>
    <w:tmpl w:val="B316FC6E"/>
    <w:lvl w:ilvl="0" w:tplc="48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90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17" w15:restartNumberingAfterBreak="0">
    <w:nsid w:val="54365C8E"/>
    <w:multiLevelType w:val="hybridMultilevel"/>
    <w:tmpl w:val="14BCF2DE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8" w15:restartNumberingAfterBreak="0">
    <w:nsid w:val="544347C2"/>
    <w:multiLevelType w:val="hybridMultilevel"/>
    <w:tmpl w:val="2A067440"/>
    <w:lvl w:ilvl="0" w:tplc="1B6091AE">
      <w:start w:val="1"/>
      <w:numFmt w:val="decimal"/>
      <w:lvlText w:val="%1."/>
      <w:lvlJc w:val="start"/>
      <w:pPr>
        <w:ind w:start="36pt" w:hanging="18pt"/>
      </w:pPr>
      <w:rPr>
        <w:rFonts w:hint="default"/>
        <w:sz w:val="20"/>
        <w:szCs w:val="20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9" w15:restartNumberingAfterBreak="0">
    <w:nsid w:val="55B66DD2"/>
    <w:multiLevelType w:val="multilevel"/>
    <w:tmpl w:val="2E32AF72"/>
    <w:lvl w:ilvl="0">
      <w:start w:val="3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20" w15:restartNumberingAfterBreak="0">
    <w:nsid w:val="618737FA"/>
    <w:multiLevelType w:val="multilevel"/>
    <w:tmpl w:val="2654DDF2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21" w15:restartNumberingAfterBreak="0">
    <w:nsid w:val="64D6295F"/>
    <w:multiLevelType w:val="hybridMultilevel"/>
    <w:tmpl w:val="C43490B0"/>
    <w:lvl w:ilvl="0" w:tplc="48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2" w15:restartNumberingAfterBreak="0">
    <w:nsid w:val="6CE86098"/>
    <w:multiLevelType w:val="hybridMultilevel"/>
    <w:tmpl w:val="D7207398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3" w15:restartNumberingAfterBreak="0">
    <w:nsid w:val="71F92AC8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24" w15:restartNumberingAfterBreak="0">
    <w:nsid w:val="758D7DA8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25" w15:restartNumberingAfterBreak="0">
    <w:nsid w:val="77BE79B2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26" w15:restartNumberingAfterBreak="0">
    <w:nsid w:val="79377C59"/>
    <w:multiLevelType w:val="hybridMultilevel"/>
    <w:tmpl w:val="01322378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7" w15:restartNumberingAfterBreak="0">
    <w:nsid w:val="7C343D38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num w:numId="1" w16cid:durableId="1209341471">
    <w:abstractNumId w:val="13"/>
  </w:num>
  <w:num w:numId="2" w16cid:durableId="1771588481">
    <w:abstractNumId w:val="24"/>
  </w:num>
  <w:num w:numId="3" w16cid:durableId="447965736">
    <w:abstractNumId w:val="17"/>
  </w:num>
  <w:num w:numId="4" w16cid:durableId="80416241">
    <w:abstractNumId w:val="27"/>
  </w:num>
  <w:num w:numId="5" w16cid:durableId="58675201">
    <w:abstractNumId w:val="16"/>
  </w:num>
  <w:num w:numId="6" w16cid:durableId="1867330721">
    <w:abstractNumId w:val="22"/>
  </w:num>
  <w:num w:numId="7" w16cid:durableId="1650134957">
    <w:abstractNumId w:val="18"/>
  </w:num>
  <w:num w:numId="8" w16cid:durableId="1342776429">
    <w:abstractNumId w:val="5"/>
  </w:num>
  <w:num w:numId="9" w16cid:durableId="1745949796">
    <w:abstractNumId w:val="19"/>
  </w:num>
  <w:num w:numId="10" w16cid:durableId="714354009">
    <w:abstractNumId w:val="3"/>
  </w:num>
  <w:num w:numId="11" w16cid:durableId="2143498926">
    <w:abstractNumId w:val="11"/>
  </w:num>
  <w:num w:numId="12" w16cid:durableId="1798252532">
    <w:abstractNumId w:val="9"/>
  </w:num>
  <w:num w:numId="13" w16cid:durableId="1406411684">
    <w:abstractNumId w:val="7"/>
  </w:num>
  <w:num w:numId="14" w16cid:durableId="1861239689">
    <w:abstractNumId w:val="8"/>
  </w:num>
  <w:num w:numId="15" w16cid:durableId="1105927748">
    <w:abstractNumId w:val="0"/>
  </w:num>
  <w:num w:numId="16" w16cid:durableId="1890532756">
    <w:abstractNumId w:val="20"/>
  </w:num>
  <w:num w:numId="17" w16cid:durableId="856692844">
    <w:abstractNumId w:val="23"/>
  </w:num>
  <w:num w:numId="18" w16cid:durableId="2022471728">
    <w:abstractNumId w:val="25"/>
  </w:num>
  <w:num w:numId="19" w16cid:durableId="90049191">
    <w:abstractNumId w:val="12"/>
  </w:num>
  <w:num w:numId="20" w16cid:durableId="689338526">
    <w:abstractNumId w:val="6"/>
  </w:num>
  <w:num w:numId="21" w16cid:durableId="86275613">
    <w:abstractNumId w:val="10"/>
  </w:num>
  <w:num w:numId="22" w16cid:durableId="1854564549">
    <w:abstractNumId w:val="21"/>
  </w:num>
  <w:num w:numId="23" w16cid:durableId="1500926981">
    <w:abstractNumId w:val="4"/>
  </w:num>
  <w:num w:numId="24" w16cid:durableId="2111849132">
    <w:abstractNumId w:val="14"/>
  </w:num>
  <w:num w:numId="25" w16cid:durableId="859780768">
    <w:abstractNumId w:val="15"/>
  </w:num>
  <w:num w:numId="26" w16cid:durableId="1052580045">
    <w:abstractNumId w:val="26"/>
  </w:num>
  <w:num w:numId="27" w16cid:durableId="1784568362">
    <w:abstractNumId w:val="2"/>
  </w:num>
  <w:num w:numId="28" w16cid:durableId="845561565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7A0NbYwNjI3NzZV0lEKTi0uzszPAykwqwUAtityaSwAAAA="/>
  </w:docVars>
  <w:rsids>
    <w:rsidRoot w:val="00BC6566"/>
    <w:rsid w:val="0000043F"/>
    <w:rsid w:val="000005FC"/>
    <w:rsid w:val="00000E50"/>
    <w:rsid w:val="000011E1"/>
    <w:rsid w:val="00001872"/>
    <w:rsid w:val="00001C23"/>
    <w:rsid w:val="00002131"/>
    <w:rsid w:val="00002FF4"/>
    <w:rsid w:val="00003613"/>
    <w:rsid w:val="0000618A"/>
    <w:rsid w:val="00006362"/>
    <w:rsid w:val="0001212E"/>
    <w:rsid w:val="00013A36"/>
    <w:rsid w:val="00013B7C"/>
    <w:rsid w:val="00015500"/>
    <w:rsid w:val="0001692E"/>
    <w:rsid w:val="000215C7"/>
    <w:rsid w:val="00021D21"/>
    <w:rsid w:val="00023437"/>
    <w:rsid w:val="0002360F"/>
    <w:rsid w:val="00031ED3"/>
    <w:rsid w:val="00031F6F"/>
    <w:rsid w:val="000320CF"/>
    <w:rsid w:val="00032E2C"/>
    <w:rsid w:val="00034475"/>
    <w:rsid w:val="00034F6B"/>
    <w:rsid w:val="00037DDE"/>
    <w:rsid w:val="000415C5"/>
    <w:rsid w:val="00043496"/>
    <w:rsid w:val="00044070"/>
    <w:rsid w:val="0004484C"/>
    <w:rsid w:val="00052486"/>
    <w:rsid w:val="00053C1E"/>
    <w:rsid w:val="0005483B"/>
    <w:rsid w:val="000548C2"/>
    <w:rsid w:val="00056332"/>
    <w:rsid w:val="0005667B"/>
    <w:rsid w:val="00056F94"/>
    <w:rsid w:val="000571B6"/>
    <w:rsid w:val="00057ABC"/>
    <w:rsid w:val="00057C9A"/>
    <w:rsid w:val="00060CD0"/>
    <w:rsid w:val="000626A0"/>
    <w:rsid w:val="0006321E"/>
    <w:rsid w:val="00067CD3"/>
    <w:rsid w:val="0007019E"/>
    <w:rsid w:val="0007037D"/>
    <w:rsid w:val="00070494"/>
    <w:rsid w:val="000747E1"/>
    <w:rsid w:val="000754E2"/>
    <w:rsid w:val="00075C49"/>
    <w:rsid w:val="0008093F"/>
    <w:rsid w:val="0008098A"/>
    <w:rsid w:val="000830DB"/>
    <w:rsid w:val="000840C4"/>
    <w:rsid w:val="0008431E"/>
    <w:rsid w:val="00084827"/>
    <w:rsid w:val="000853DF"/>
    <w:rsid w:val="00085A34"/>
    <w:rsid w:val="000876F1"/>
    <w:rsid w:val="000946DC"/>
    <w:rsid w:val="00095023"/>
    <w:rsid w:val="0009533A"/>
    <w:rsid w:val="000955BD"/>
    <w:rsid w:val="00096347"/>
    <w:rsid w:val="00096578"/>
    <w:rsid w:val="00096F54"/>
    <w:rsid w:val="000A082A"/>
    <w:rsid w:val="000A0A8E"/>
    <w:rsid w:val="000A0D0B"/>
    <w:rsid w:val="000A1513"/>
    <w:rsid w:val="000A4334"/>
    <w:rsid w:val="000A5C64"/>
    <w:rsid w:val="000A5CF6"/>
    <w:rsid w:val="000A6722"/>
    <w:rsid w:val="000A7839"/>
    <w:rsid w:val="000B27BD"/>
    <w:rsid w:val="000B6613"/>
    <w:rsid w:val="000B7DE8"/>
    <w:rsid w:val="000C0D11"/>
    <w:rsid w:val="000C5240"/>
    <w:rsid w:val="000C5605"/>
    <w:rsid w:val="000C57FB"/>
    <w:rsid w:val="000D0BA1"/>
    <w:rsid w:val="000D1057"/>
    <w:rsid w:val="000D1BE1"/>
    <w:rsid w:val="000D30BF"/>
    <w:rsid w:val="000D34D2"/>
    <w:rsid w:val="000D61BE"/>
    <w:rsid w:val="000E083F"/>
    <w:rsid w:val="000E133D"/>
    <w:rsid w:val="000E2F4B"/>
    <w:rsid w:val="000E374E"/>
    <w:rsid w:val="000E5C82"/>
    <w:rsid w:val="000E67A5"/>
    <w:rsid w:val="000F19CB"/>
    <w:rsid w:val="000F239B"/>
    <w:rsid w:val="000F26BA"/>
    <w:rsid w:val="000F550D"/>
    <w:rsid w:val="000F6B88"/>
    <w:rsid w:val="00100798"/>
    <w:rsid w:val="001043EF"/>
    <w:rsid w:val="00106275"/>
    <w:rsid w:val="00107814"/>
    <w:rsid w:val="00107EEF"/>
    <w:rsid w:val="00110A85"/>
    <w:rsid w:val="00111563"/>
    <w:rsid w:val="00113DCD"/>
    <w:rsid w:val="00115484"/>
    <w:rsid w:val="00120488"/>
    <w:rsid w:val="00120D0D"/>
    <w:rsid w:val="0012169B"/>
    <w:rsid w:val="00123F6D"/>
    <w:rsid w:val="0012599F"/>
    <w:rsid w:val="00131111"/>
    <w:rsid w:val="00132A9A"/>
    <w:rsid w:val="0013302F"/>
    <w:rsid w:val="001358D6"/>
    <w:rsid w:val="00136E9D"/>
    <w:rsid w:val="00141D83"/>
    <w:rsid w:val="001421F2"/>
    <w:rsid w:val="00144CD8"/>
    <w:rsid w:val="0014526A"/>
    <w:rsid w:val="0014698C"/>
    <w:rsid w:val="00147D3D"/>
    <w:rsid w:val="00151595"/>
    <w:rsid w:val="001523FE"/>
    <w:rsid w:val="001525A0"/>
    <w:rsid w:val="00154161"/>
    <w:rsid w:val="00155F1D"/>
    <w:rsid w:val="00155F93"/>
    <w:rsid w:val="00156A9B"/>
    <w:rsid w:val="00161957"/>
    <w:rsid w:val="00161EE0"/>
    <w:rsid w:val="001628A5"/>
    <w:rsid w:val="0016365E"/>
    <w:rsid w:val="00163CFC"/>
    <w:rsid w:val="001641AB"/>
    <w:rsid w:val="0016670B"/>
    <w:rsid w:val="00172C46"/>
    <w:rsid w:val="0017339B"/>
    <w:rsid w:val="00175294"/>
    <w:rsid w:val="001755D6"/>
    <w:rsid w:val="00175E6A"/>
    <w:rsid w:val="0018218F"/>
    <w:rsid w:val="0018397B"/>
    <w:rsid w:val="00184222"/>
    <w:rsid w:val="00186227"/>
    <w:rsid w:val="0018657D"/>
    <w:rsid w:val="00187393"/>
    <w:rsid w:val="00190593"/>
    <w:rsid w:val="00191267"/>
    <w:rsid w:val="00192380"/>
    <w:rsid w:val="0019629C"/>
    <w:rsid w:val="0019685B"/>
    <w:rsid w:val="001A11BF"/>
    <w:rsid w:val="001A1DF4"/>
    <w:rsid w:val="001A6F81"/>
    <w:rsid w:val="001A7F1E"/>
    <w:rsid w:val="001B00E0"/>
    <w:rsid w:val="001B2873"/>
    <w:rsid w:val="001B2906"/>
    <w:rsid w:val="001B2BE1"/>
    <w:rsid w:val="001B2D44"/>
    <w:rsid w:val="001B4054"/>
    <w:rsid w:val="001B51B3"/>
    <w:rsid w:val="001B7ECA"/>
    <w:rsid w:val="001C008A"/>
    <w:rsid w:val="001C34BD"/>
    <w:rsid w:val="001C358C"/>
    <w:rsid w:val="001C4174"/>
    <w:rsid w:val="001C5956"/>
    <w:rsid w:val="001C626A"/>
    <w:rsid w:val="001C6C72"/>
    <w:rsid w:val="001C7D49"/>
    <w:rsid w:val="001D0AC5"/>
    <w:rsid w:val="001D6594"/>
    <w:rsid w:val="001D6714"/>
    <w:rsid w:val="001D6F6A"/>
    <w:rsid w:val="001E0A1C"/>
    <w:rsid w:val="001E0DF4"/>
    <w:rsid w:val="001E2AF6"/>
    <w:rsid w:val="001E4D34"/>
    <w:rsid w:val="001E6624"/>
    <w:rsid w:val="001E6B22"/>
    <w:rsid w:val="001E75AB"/>
    <w:rsid w:val="001F33E3"/>
    <w:rsid w:val="001F43A8"/>
    <w:rsid w:val="001F5B4F"/>
    <w:rsid w:val="002024E8"/>
    <w:rsid w:val="00205813"/>
    <w:rsid w:val="00205AEE"/>
    <w:rsid w:val="00206774"/>
    <w:rsid w:val="00206C9B"/>
    <w:rsid w:val="002070C1"/>
    <w:rsid w:val="0021027E"/>
    <w:rsid w:val="00211B6C"/>
    <w:rsid w:val="00216417"/>
    <w:rsid w:val="00216EAB"/>
    <w:rsid w:val="00221B45"/>
    <w:rsid w:val="0022250A"/>
    <w:rsid w:val="00224DA5"/>
    <w:rsid w:val="0022689B"/>
    <w:rsid w:val="00226900"/>
    <w:rsid w:val="002301F2"/>
    <w:rsid w:val="00231A67"/>
    <w:rsid w:val="00231D43"/>
    <w:rsid w:val="00234854"/>
    <w:rsid w:val="00235930"/>
    <w:rsid w:val="00235EF3"/>
    <w:rsid w:val="00237112"/>
    <w:rsid w:val="0024130A"/>
    <w:rsid w:val="002417DE"/>
    <w:rsid w:val="00241B72"/>
    <w:rsid w:val="00242196"/>
    <w:rsid w:val="00242512"/>
    <w:rsid w:val="00244A08"/>
    <w:rsid w:val="00244E20"/>
    <w:rsid w:val="0024730F"/>
    <w:rsid w:val="00250281"/>
    <w:rsid w:val="0025082D"/>
    <w:rsid w:val="00253E82"/>
    <w:rsid w:val="00257B8F"/>
    <w:rsid w:val="0026003D"/>
    <w:rsid w:val="00260E7D"/>
    <w:rsid w:val="00261D3A"/>
    <w:rsid w:val="0026235D"/>
    <w:rsid w:val="0026280E"/>
    <w:rsid w:val="00270F70"/>
    <w:rsid w:val="00272192"/>
    <w:rsid w:val="00273525"/>
    <w:rsid w:val="00274868"/>
    <w:rsid w:val="00274C15"/>
    <w:rsid w:val="002759E1"/>
    <w:rsid w:val="002773D6"/>
    <w:rsid w:val="002774D5"/>
    <w:rsid w:val="00277B10"/>
    <w:rsid w:val="00280A93"/>
    <w:rsid w:val="00280BBB"/>
    <w:rsid w:val="00281249"/>
    <w:rsid w:val="002812E2"/>
    <w:rsid w:val="0028148F"/>
    <w:rsid w:val="00281597"/>
    <w:rsid w:val="00281A3A"/>
    <w:rsid w:val="00282B81"/>
    <w:rsid w:val="002848DF"/>
    <w:rsid w:val="0028616F"/>
    <w:rsid w:val="0028623E"/>
    <w:rsid w:val="0028626E"/>
    <w:rsid w:val="00287239"/>
    <w:rsid w:val="002876DC"/>
    <w:rsid w:val="002926D5"/>
    <w:rsid w:val="0029324C"/>
    <w:rsid w:val="00293C6E"/>
    <w:rsid w:val="002952A7"/>
    <w:rsid w:val="00297488"/>
    <w:rsid w:val="002A027C"/>
    <w:rsid w:val="002A3B2C"/>
    <w:rsid w:val="002A58DE"/>
    <w:rsid w:val="002A6150"/>
    <w:rsid w:val="002A6CF3"/>
    <w:rsid w:val="002A786A"/>
    <w:rsid w:val="002B0879"/>
    <w:rsid w:val="002B2337"/>
    <w:rsid w:val="002B2CBD"/>
    <w:rsid w:val="002B38DF"/>
    <w:rsid w:val="002B3A9F"/>
    <w:rsid w:val="002B3E1E"/>
    <w:rsid w:val="002B613D"/>
    <w:rsid w:val="002B6457"/>
    <w:rsid w:val="002B6A7B"/>
    <w:rsid w:val="002C10A2"/>
    <w:rsid w:val="002C2ABD"/>
    <w:rsid w:val="002C4285"/>
    <w:rsid w:val="002C55DC"/>
    <w:rsid w:val="002C5FD8"/>
    <w:rsid w:val="002D1A3A"/>
    <w:rsid w:val="002D2729"/>
    <w:rsid w:val="002D285D"/>
    <w:rsid w:val="002D3598"/>
    <w:rsid w:val="002D3FAB"/>
    <w:rsid w:val="002D4C2F"/>
    <w:rsid w:val="002D70D5"/>
    <w:rsid w:val="002E2E58"/>
    <w:rsid w:val="002E5067"/>
    <w:rsid w:val="002E5512"/>
    <w:rsid w:val="002E6ED3"/>
    <w:rsid w:val="002E71EA"/>
    <w:rsid w:val="002E748D"/>
    <w:rsid w:val="002F165D"/>
    <w:rsid w:val="002F31F9"/>
    <w:rsid w:val="002F47EA"/>
    <w:rsid w:val="002F58C3"/>
    <w:rsid w:val="002F5EDA"/>
    <w:rsid w:val="002F7007"/>
    <w:rsid w:val="002F72A6"/>
    <w:rsid w:val="002F791B"/>
    <w:rsid w:val="002F7B63"/>
    <w:rsid w:val="003011C2"/>
    <w:rsid w:val="00302D24"/>
    <w:rsid w:val="0030438A"/>
    <w:rsid w:val="003051D2"/>
    <w:rsid w:val="0030525A"/>
    <w:rsid w:val="0031057F"/>
    <w:rsid w:val="003129E1"/>
    <w:rsid w:val="00313634"/>
    <w:rsid w:val="00317F3E"/>
    <w:rsid w:val="0032077D"/>
    <w:rsid w:val="003216CE"/>
    <w:rsid w:val="003234FC"/>
    <w:rsid w:val="00323C38"/>
    <w:rsid w:val="0032600D"/>
    <w:rsid w:val="0032630A"/>
    <w:rsid w:val="0032645F"/>
    <w:rsid w:val="00326A60"/>
    <w:rsid w:val="003327F3"/>
    <w:rsid w:val="0033406D"/>
    <w:rsid w:val="00334375"/>
    <w:rsid w:val="003420CC"/>
    <w:rsid w:val="00342728"/>
    <w:rsid w:val="003437F1"/>
    <w:rsid w:val="00343B85"/>
    <w:rsid w:val="00343C94"/>
    <w:rsid w:val="00346841"/>
    <w:rsid w:val="00346982"/>
    <w:rsid w:val="00346F13"/>
    <w:rsid w:val="003474CF"/>
    <w:rsid w:val="00352EEC"/>
    <w:rsid w:val="00352F5E"/>
    <w:rsid w:val="0035412B"/>
    <w:rsid w:val="003610E9"/>
    <w:rsid w:val="00364CF6"/>
    <w:rsid w:val="00366159"/>
    <w:rsid w:val="003677AD"/>
    <w:rsid w:val="003701AE"/>
    <w:rsid w:val="00370A46"/>
    <w:rsid w:val="00371EC8"/>
    <w:rsid w:val="00372EB1"/>
    <w:rsid w:val="0037310A"/>
    <w:rsid w:val="00374AF5"/>
    <w:rsid w:val="00376BD6"/>
    <w:rsid w:val="00376EEA"/>
    <w:rsid w:val="00377A1A"/>
    <w:rsid w:val="00380819"/>
    <w:rsid w:val="00380A91"/>
    <w:rsid w:val="00381F33"/>
    <w:rsid w:val="00382B96"/>
    <w:rsid w:val="003855B6"/>
    <w:rsid w:val="00386031"/>
    <w:rsid w:val="00386229"/>
    <w:rsid w:val="00390036"/>
    <w:rsid w:val="00393385"/>
    <w:rsid w:val="00393AC3"/>
    <w:rsid w:val="00394203"/>
    <w:rsid w:val="003961F5"/>
    <w:rsid w:val="00396BFA"/>
    <w:rsid w:val="003A0876"/>
    <w:rsid w:val="003A1308"/>
    <w:rsid w:val="003A330A"/>
    <w:rsid w:val="003A5FB9"/>
    <w:rsid w:val="003A6B08"/>
    <w:rsid w:val="003A6C97"/>
    <w:rsid w:val="003B21F6"/>
    <w:rsid w:val="003B24A5"/>
    <w:rsid w:val="003B2B40"/>
    <w:rsid w:val="003B2BA7"/>
    <w:rsid w:val="003B351C"/>
    <w:rsid w:val="003B4815"/>
    <w:rsid w:val="003B5EE5"/>
    <w:rsid w:val="003B7D46"/>
    <w:rsid w:val="003B7F8C"/>
    <w:rsid w:val="003C1EAB"/>
    <w:rsid w:val="003C32BC"/>
    <w:rsid w:val="003C3EAD"/>
    <w:rsid w:val="003C3FA5"/>
    <w:rsid w:val="003C53E3"/>
    <w:rsid w:val="003C5A89"/>
    <w:rsid w:val="003C6597"/>
    <w:rsid w:val="003D0126"/>
    <w:rsid w:val="003D1A26"/>
    <w:rsid w:val="003D3873"/>
    <w:rsid w:val="003D3C64"/>
    <w:rsid w:val="003D45EA"/>
    <w:rsid w:val="003D586C"/>
    <w:rsid w:val="003E1258"/>
    <w:rsid w:val="003E234F"/>
    <w:rsid w:val="003E472B"/>
    <w:rsid w:val="003E4E53"/>
    <w:rsid w:val="003E677D"/>
    <w:rsid w:val="003F013F"/>
    <w:rsid w:val="003F0A2F"/>
    <w:rsid w:val="003F0C4D"/>
    <w:rsid w:val="003F1C8C"/>
    <w:rsid w:val="003F1D4E"/>
    <w:rsid w:val="003F2908"/>
    <w:rsid w:val="003F2E8C"/>
    <w:rsid w:val="003F4B52"/>
    <w:rsid w:val="003F5DAB"/>
    <w:rsid w:val="003F6049"/>
    <w:rsid w:val="003F7CD4"/>
    <w:rsid w:val="003F7DDC"/>
    <w:rsid w:val="0040071F"/>
    <w:rsid w:val="00400A91"/>
    <w:rsid w:val="0040209B"/>
    <w:rsid w:val="00404B4A"/>
    <w:rsid w:val="00404FD9"/>
    <w:rsid w:val="00405352"/>
    <w:rsid w:val="004075B0"/>
    <w:rsid w:val="0041029B"/>
    <w:rsid w:val="00413213"/>
    <w:rsid w:val="00413A44"/>
    <w:rsid w:val="00414517"/>
    <w:rsid w:val="00414CC8"/>
    <w:rsid w:val="00420915"/>
    <w:rsid w:val="00421019"/>
    <w:rsid w:val="00422831"/>
    <w:rsid w:val="00422BB0"/>
    <w:rsid w:val="00422E30"/>
    <w:rsid w:val="00426595"/>
    <w:rsid w:val="00427BA6"/>
    <w:rsid w:val="00431C46"/>
    <w:rsid w:val="00436CA5"/>
    <w:rsid w:val="00440EF4"/>
    <w:rsid w:val="00441584"/>
    <w:rsid w:val="004418D2"/>
    <w:rsid w:val="00441936"/>
    <w:rsid w:val="00443E81"/>
    <w:rsid w:val="0044560A"/>
    <w:rsid w:val="0044584F"/>
    <w:rsid w:val="00446609"/>
    <w:rsid w:val="004467FB"/>
    <w:rsid w:val="004516F2"/>
    <w:rsid w:val="00451E56"/>
    <w:rsid w:val="00452675"/>
    <w:rsid w:val="00452FD4"/>
    <w:rsid w:val="0045349C"/>
    <w:rsid w:val="0045416A"/>
    <w:rsid w:val="00454738"/>
    <w:rsid w:val="00455868"/>
    <w:rsid w:val="00456D3C"/>
    <w:rsid w:val="00456E49"/>
    <w:rsid w:val="0046158B"/>
    <w:rsid w:val="0046222C"/>
    <w:rsid w:val="00463C6A"/>
    <w:rsid w:val="0046535F"/>
    <w:rsid w:val="00466BC8"/>
    <w:rsid w:val="00473728"/>
    <w:rsid w:val="004738E5"/>
    <w:rsid w:val="00473F7D"/>
    <w:rsid w:val="0048176E"/>
    <w:rsid w:val="00481C7C"/>
    <w:rsid w:val="00482607"/>
    <w:rsid w:val="00485612"/>
    <w:rsid w:val="004863D6"/>
    <w:rsid w:val="004876A0"/>
    <w:rsid w:val="00490EB3"/>
    <w:rsid w:val="00495014"/>
    <w:rsid w:val="00495F7B"/>
    <w:rsid w:val="004A0462"/>
    <w:rsid w:val="004A0970"/>
    <w:rsid w:val="004A11EA"/>
    <w:rsid w:val="004A2105"/>
    <w:rsid w:val="004A2819"/>
    <w:rsid w:val="004A3C80"/>
    <w:rsid w:val="004A5632"/>
    <w:rsid w:val="004A5B8F"/>
    <w:rsid w:val="004B0616"/>
    <w:rsid w:val="004B12BF"/>
    <w:rsid w:val="004B12D8"/>
    <w:rsid w:val="004B2630"/>
    <w:rsid w:val="004B2E1A"/>
    <w:rsid w:val="004B33E2"/>
    <w:rsid w:val="004B42B7"/>
    <w:rsid w:val="004B5EA6"/>
    <w:rsid w:val="004B67DD"/>
    <w:rsid w:val="004B7303"/>
    <w:rsid w:val="004C00CA"/>
    <w:rsid w:val="004C09A5"/>
    <w:rsid w:val="004C0A55"/>
    <w:rsid w:val="004C0F31"/>
    <w:rsid w:val="004C3811"/>
    <w:rsid w:val="004C5A6E"/>
    <w:rsid w:val="004C7AE1"/>
    <w:rsid w:val="004C7F3C"/>
    <w:rsid w:val="004D1FBB"/>
    <w:rsid w:val="004D24CC"/>
    <w:rsid w:val="004D257A"/>
    <w:rsid w:val="004D2E33"/>
    <w:rsid w:val="004D4997"/>
    <w:rsid w:val="004D54D7"/>
    <w:rsid w:val="004D679E"/>
    <w:rsid w:val="004E0D83"/>
    <w:rsid w:val="004E0FF9"/>
    <w:rsid w:val="004E1057"/>
    <w:rsid w:val="004E236C"/>
    <w:rsid w:val="004E34F4"/>
    <w:rsid w:val="004E4317"/>
    <w:rsid w:val="004E45D3"/>
    <w:rsid w:val="004E51CE"/>
    <w:rsid w:val="004E607D"/>
    <w:rsid w:val="004E688B"/>
    <w:rsid w:val="004F015F"/>
    <w:rsid w:val="004F11AC"/>
    <w:rsid w:val="004F2D3C"/>
    <w:rsid w:val="004F3221"/>
    <w:rsid w:val="004F453B"/>
    <w:rsid w:val="004F50C2"/>
    <w:rsid w:val="004F50FC"/>
    <w:rsid w:val="004F7224"/>
    <w:rsid w:val="00501320"/>
    <w:rsid w:val="0050269F"/>
    <w:rsid w:val="0050304C"/>
    <w:rsid w:val="0050305F"/>
    <w:rsid w:val="0050708A"/>
    <w:rsid w:val="0051096A"/>
    <w:rsid w:val="00512E14"/>
    <w:rsid w:val="005130FD"/>
    <w:rsid w:val="00514003"/>
    <w:rsid w:val="00515955"/>
    <w:rsid w:val="00515F56"/>
    <w:rsid w:val="005171B2"/>
    <w:rsid w:val="00520216"/>
    <w:rsid w:val="00522FE8"/>
    <w:rsid w:val="00523B31"/>
    <w:rsid w:val="005241B0"/>
    <w:rsid w:val="00524AE9"/>
    <w:rsid w:val="00525207"/>
    <w:rsid w:val="00526019"/>
    <w:rsid w:val="00527C27"/>
    <w:rsid w:val="00532C38"/>
    <w:rsid w:val="00532FE5"/>
    <w:rsid w:val="0053390D"/>
    <w:rsid w:val="00534308"/>
    <w:rsid w:val="00535362"/>
    <w:rsid w:val="00540D56"/>
    <w:rsid w:val="00542005"/>
    <w:rsid w:val="005423AC"/>
    <w:rsid w:val="00542CE5"/>
    <w:rsid w:val="00543469"/>
    <w:rsid w:val="00544968"/>
    <w:rsid w:val="0054744C"/>
    <w:rsid w:val="005479CD"/>
    <w:rsid w:val="00550306"/>
    <w:rsid w:val="00551741"/>
    <w:rsid w:val="00551FEB"/>
    <w:rsid w:val="00552896"/>
    <w:rsid w:val="005548CE"/>
    <w:rsid w:val="00560E52"/>
    <w:rsid w:val="00563011"/>
    <w:rsid w:val="00563722"/>
    <w:rsid w:val="00563C15"/>
    <w:rsid w:val="00565C23"/>
    <w:rsid w:val="0057104C"/>
    <w:rsid w:val="00571051"/>
    <w:rsid w:val="00575324"/>
    <w:rsid w:val="00575B34"/>
    <w:rsid w:val="00580A84"/>
    <w:rsid w:val="00581641"/>
    <w:rsid w:val="005818B8"/>
    <w:rsid w:val="00583DAB"/>
    <w:rsid w:val="00584AE9"/>
    <w:rsid w:val="00585C8E"/>
    <w:rsid w:val="00590522"/>
    <w:rsid w:val="00591AA3"/>
    <w:rsid w:val="00593097"/>
    <w:rsid w:val="005931C2"/>
    <w:rsid w:val="00594C3F"/>
    <w:rsid w:val="005951C2"/>
    <w:rsid w:val="005953A6"/>
    <w:rsid w:val="00597F63"/>
    <w:rsid w:val="005A0FFA"/>
    <w:rsid w:val="005A1C8A"/>
    <w:rsid w:val="005A4B00"/>
    <w:rsid w:val="005A5515"/>
    <w:rsid w:val="005A5C4F"/>
    <w:rsid w:val="005A61E8"/>
    <w:rsid w:val="005B067F"/>
    <w:rsid w:val="005B2165"/>
    <w:rsid w:val="005B4777"/>
    <w:rsid w:val="005B5603"/>
    <w:rsid w:val="005B60BC"/>
    <w:rsid w:val="005B7812"/>
    <w:rsid w:val="005C04AC"/>
    <w:rsid w:val="005C09F5"/>
    <w:rsid w:val="005C0F19"/>
    <w:rsid w:val="005C3211"/>
    <w:rsid w:val="005C36F5"/>
    <w:rsid w:val="005C490F"/>
    <w:rsid w:val="005C6630"/>
    <w:rsid w:val="005C6C7E"/>
    <w:rsid w:val="005D0C0A"/>
    <w:rsid w:val="005D25D7"/>
    <w:rsid w:val="005D50EF"/>
    <w:rsid w:val="005D56E2"/>
    <w:rsid w:val="005D596E"/>
    <w:rsid w:val="005E03ED"/>
    <w:rsid w:val="005E2E01"/>
    <w:rsid w:val="005F1216"/>
    <w:rsid w:val="005F1859"/>
    <w:rsid w:val="005F2629"/>
    <w:rsid w:val="005F27C2"/>
    <w:rsid w:val="005F303C"/>
    <w:rsid w:val="005F50AB"/>
    <w:rsid w:val="006009E5"/>
    <w:rsid w:val="006038E1"/>
    <w:rsid w:val="0060634C"/>
    <w:rsid w:val="0060639A"/>
    <w:rsid w:val="00606412"/>
    <w:rsid w:val="006101B4"/>
    <w:rsid w:val="00611547"/>
    <w:rsid w:val="00614148"/>
    <w:rsid w:val="006143FE"/>
    <w:rsid w:val="006151E4"/>
    <w:rsid w:val="00615261"/>
    <w:rsid w:val="00615C70"/>
    <w:rsid w:val="0061687A"/>
    <w:rsid w:val="00616CA4"/>
    <w:rsid w:val="0061739E"/>
    <w:rsid w:val="00621760"/>
    <w:rsid w:val="00621792"/>
    <w:rsid w:val="00622FC3"/>
    <w:rsid w:val="00623903"/>
    <w:rsid w:val="00623F53"/>
    <w:rsid w:val="00624002"/>
    <w:rsid w:val="00624C24"/>
    <w:rsid w:val="00626379"/>
    <w:rsid w:val="006268A7"/>
    <w:rsid w:val="00627170"/>
    <w:rsid w:val="006323B6"/>
    <w:rsid w:val="00632E92"/>
    <w:rsid w:val="00633E75"/>
    <w:rsid w:val="006342AF"/>
    <w:rsid w:val="00634563"/>
    <w:rsid w:val="00634EEC"/>
    <w:rsid w:val="00636066"/>
    <w:rsid w:val="00637B5F"/>
    <w:rsid w:val="00641661"/>
    <w:rsid w:val="00644923"/>
    <w:rsid w:val="00645BF0"/>
    <w:rsid w:val="00647382"/>
    <w:rsid w:val="00647E70"/>
    <w:rsid w:val="00653681"/>
    <w:rsid w:val="00654AC0"/>
    <w:rsid w:val="00655080"/>
    <w:rsid w:val="006555F8"/>
    <w:rsid w:val="0065664A"/>
    <w:rsid w:val="006571E1"/>
    <w:rsid w:val="00660E3B"/>
    <w:rsid w:val="00662E23"/>
    <w:rsid w:val="0066480B"/>
    <w:rsid w:val="00664D28"/>
    <w:rsid w:val="00666A76"/>
    <w:rsid w:val="00666CD3"/>
    <w:rsid w:val="00667C97"/>
    <w:rsid w:val="00670216"/>
    <w:rsid w:val="00670DD4"/>
    <w:rsid w:val="00671361"/>
    <w:rsid w:val="006741F5"/>
    <w:rsid w:val="006745CE"/>
    <w:rsid w:val="00675D0F"/>
    <w:rsid w:val="00675FDB"/>
    <w:rsid w:val="00677809"/>
    <w:rsid w:val="00683F28"/>
    <w:rsid w:val="006840F2"/>
    <w:rsid w:val="0068599B"/>
    <w:rsid w:val="00686862"/>
    <w:rsid w:val="006873A9"/>
    <w:rsid w:val="006921B4"/>
    <w:rsid w:val="006933AF"/>
    <w:rsid w:val="0069358E"/>
    <w:rsid w:val="0069429F"/>
    <w:rsid w:val="00695C01"/>
    <w:rsid w:val="00696250"/>
    <w:rsid w:val="0069703D"/>
    <w:rsid w:val="0069717A"/>
    <w:rsid w:val="0069768B"/>
    <w:rsid w:val="006A00F5"/>
    <w:rsid w:val="006A02B4"/>
    <w:rsid w:val="006A0973"/>
    <w:rsid w:val="006A259E"/>
    <w:rsid w:val="006A3677"/>
    <w:rsid w:val="006A3BF5"/>
    <w:rsid w:val="006A4379"/>
    <w:rsid w:val="006A4FA6"/>
    <w:rsid w:val="006A50CC"/>
    <w:rsid w:val="006A6B8B"/>
    <w:rsid w:val="006B3057"/>
    <w:rsid w:val="006B45C8"/>
    <w:rsid w:val="006B5080"/>
    <w:rsid w:val="006B545F"/>
    <w:rsid w:val="006B6659"/>
    <w:rsid w:val="006C1140"/>
    <w:rsid w:val="006C3F78"/>
    <w:rsid w:val="006C76EC"/>
    <w:rsid w:val="006D1EC3"/>
    <w:rsid w:val="006D2831"/>
    <w:rsid w:val="006D2B86"/>
    <w:rsid w:val="006D316C"/>
    <w:rsid w:val="006D4B25"/>
    <w:rsid w:val="006D632A"/>
    <w:rsid w:val="006E0503"/>
    <w:rsid w:val="006E087F"/>
    <w:rsid w:val="006E3220"/>
    <w:rsid w:val="006E3FE4"/>
    <w:rsid w:val="006E6839"/>
    <w:rsid w:val="006E6BBC"/>
    <w:rsid w:val="006E702B"/>
    <w:rsid w:val="006F0C67"/>
    <w:rsid w:val="006F582F"/>
    <w:rsid w:val="006F6060"/>
    <w:rsid w:val="006F68A6"/>
    <w:rsid w:val="006F7E8F"/>
    <w:rsid w:val="00700036"/>
    <w:rsid w:val="00702135"/>
    <w:rsid w:val="00702F8A"/>
    <w:rsid w:val="00705029"/>
    <w:rsid w:val="007057ED"/>
    <w:rsid w:val="00706121"/>
    <w:rsid w:val="007064B4"/>
    <w:rsid w:val="00710F9B"/>
    <w:rsid w:val="00713108"/>
    <w:rsid w:val="00714BF8"/>
    <w:rsid w:val="00714DBA"/>
    <w:rsid w:val="00715954"/>
    <w:rsid w:val="0071619B"/>
    <w:rsid w:val="00716AFD"/>
    <w:rsid w:val="00716B5F"/>
    <w:rsid w:val="00716FC4"/>
    <w:rsid w:val="007170E2"/>
    <w:rsid w:val="0071752F"/>
    <w:rsid w:val="00722803"/>
    <w:rsid w:val="0072522F"/>
    <w:rsid w:val="00725E27"/>
    <w:rsid w:val="00726D55"/>
    <w:rsid w:val="0072742D"/>
    <w:rsid w:val="007300B8"/>
    <w:rsid w:val="0073066A"/>
    <w:rsid w:val="0073200F"/>
    <w:rsid w:val="00732BFF"/>
    <w:rsid w:val="0073403F"/>
    <w:rsid w:val="00740545"/>
    <w:rsid w:val="00741EDE"/>
    <w:rsid w:val="00742034"/>
    <w:rsid w:val="007437CA"/>
    <w:rsid w:val="0074508B"/>
    <w:rsid w:val="00745396"/>
    <w:rsid w:val="00747FD4"/>
    <w:rsid w:val="007520E2"/>
    <w:rsid w:val="00753B4B"/>
    <w:rsid w:val="0075479E"/>
    <w:rsid w:val="00754EA5"/>
    <w:rsid w:val="00755818"/>
    <w:rsid w:val="0075720A"/>
    <w:rsid w:val="00760847"/>
    <w:rsid w:val="00761199"/>
    <w:rsid w:val="00761EEA"/>
    <w:rsid w:val="00762EA0"/>
    <w:rsid w:val="00764E51"/>
    <w:rsid w:val="007661C3"/>
    <w:rsid w:val="00774980"/>
    <w:rsid w:val="00774DC6"/>
    <w:rsid w:val="0077680E"/>
    <w:rsid w:val="007776AF"/>
    <w:rsid w:val="0078069F"/>
    <w:rsid w:val="0078082B"/>
    <w:rsid w:val="0078144A"/>
    <w:rsid w:val="0078215F"/>
    <w:rsid w:val="0078323D"/>
    <w:rsid w:val="00783506"/>
    <w:rsid w:val="00783667"/>
    <w:rsid w:val="00783895"/>
    <w:rsid w:val="00784DE1"/>
    <w:rsid w:val="00785884"/>
    <w:rsid w:val="00787DB1"/>
    <w:rsid w:val="007904CC"/>
    <w:rsid w:val="007909D7"/>
    <w:rsid w:val="00790CE5"/>
    <w:rsid w:val="0079306E"/>
    <w:rsid w:val="0079483A"/>
    <w:rsid w:val="00794D74"/>
    <w:rsid w:val="00795FA2"/>
    <w:rsid w:val="007A31D7"/>
    <w:rsid w:val="007A565E"/>
    <w:rsid w:val="007A60AF"/>
    <w:rsid w:val="007A623F"/>
    <w:rsid w:val="007A67EF"/>
    <w:rsid w:val="007A76FD"/>
    <w:rsid w:val="007B0D8D"/>
    <w:rsid w:val="007B0F6F"/>
    <w:rsid w:val="007B15D5"/>
    <w:rsid w:val="007B4A0E"/>
    <w:rsid w:val="007B74DB"/>
    <w:rsid w:val="007C1365"/>
    <w:rsid w:val="007C2C6D"/>
    <w:rsid w:val="007C3A4E"/>
    <w:rsid w:val="007C5557"/>
    <w:rsid w:val="007C7506"/>
    <w:rsid w:val="007C7ED1"/>
    <w:rsid w:val="007D2369"/>
    <w:rsid w:val="007D27D3"/>
    <w:rsid w:val="007D3625"/>
    <w:rsid w:val="007D7F06"/>
    <w:rsid w:val="007D7F40"/>
    <w:rsid w:val="007D7F61"/>
    <w:rsid w:val="007D7FF0"/>
    <w:rsid w:val="007E0709"/>
    <w:rsid w:val="007E0D7A"/>
    <w:rsid w:val="007E4947"/>
    <w:rsid w:val="007E49CF"/>
    <w:rsid w:val="007E4A85"/>
    <w:rsid w:val="007E50F4"/>
    <w:rsid w:val="007E758A"/>
    <w:rsid w:val="007F1EDB"/>
    <w:rsid w:val="007F2D09"/>
    <w:rsid w:val="007F357C"/>
    <w:rsid w:val="007F47F3"/>
    <w:rsid w:val="007F595D"/>
    <w:rsid w:val="007F6741"/>
    <w:rsid w:val="00801417"/>
    <w:rsid w:val="0080160F"/>
    <w:rsid w:val="008036CD"/>
    <w:rsid w:val="0080382E"/>
    <w:rsid w:val="008038A4"/>
    <w:rsid w:val="008038E6"/>
    <w:rsid w:val="00804DED"/>
    <w:rsid w:val="008056F6"/>
    <w:rsid w:val="00805F11"/>
    <w:rsid w:val="00806309"/>
    <w:rsid w:val="00810033"/>
    <w:rsid w:val="00812E50"/>
    <w:rsid w:val="00813CF3"/>
    <w:rsid w:val="008140C1"/>
    <w:rsid w:val="0081447B"/>
    <w:rsid w:val="008145D9"/>
    <w:rsid w:val="00815E2C"/>
    <w:rsid w:val="00816243"/>
    <w:rsid w:val="008169F7"/>
    <w:rsid w:val="00817427"/>
    <w:rsid w:val="008174FD"/>
    <w:rsid w:val="00820292"/>
    <w:rsid w:val="008215EC"/>
    <w:rsid w:val="00821EFC"/>
    <w:rsid w:val="00822157"/>
    <w:rsid w:val="00822EE0"/>
    <w:rsid w:val="00823E4B"/>
    <w:rsid w:val="0082427D"/>
    <w:rsid w:val="00824F59"/>
    <w:rsid w:val="008257B8"/>
    <w:rsid w:val="00825D65"/>
    <w:rsid w:val="00827D5D"/>
    <w:rsid w:val="00830011"/>
    <w:rsid w:val="00830342"/>
    <w:rsid w:val="0083265A"/>
    <w:rsid w:val="00832E0C"/>
    <w:rsid w:val="0083399E"/>
    <w:rsid w:val="00833E4F"/>
    <w:rsid w:val="008353EA"/>
    <w:rsid w:val="00836DE7"/>
    <w:rsid w:val="00836FB9"/>
    <w:rsid w:val="00841534"/>
    <w:rsid w:val="00841DCB"/>
    <w:rsid w:val="008423C5"/>
    <w:rsid w:val="00844C99"/>
    <w:rsid w:val="00846EB7"/>
    <w:rsid w:val="00847442"/>
    <w:rsid w:val="00847E1F"/>
    <w:rsid w:val="008522B6"/>
    <w:rsid w:val="00853786"/>
    <w:rsid w:val="00853920"/>
    <w:rsid w:val="00854BB1"/>
    <w:rsid w:val="00855DF2"/>
    <w:rsid w:val="008566E2"/>
    <w:rsid w:val="00857316"/>
    <w:rsid w:val="00861682"/>
    <w:rsid w:val="00861BD2"/>
    <w:rsid w:val="008621C9"/>
    <w:rsid w:val="0086266E"/>
    <w:rsid w:val="008626D4"/>
    <w:rsid w:val="008637CD"/>
    <w:rsid w:val="00864AEB"/>
    <w:rsid w:val="00864FE8"/>
    <w:rsid w:val="00865178"/>
    <w:rsid w:val="008712D4"/>
    <w:rsid w:val="008727F0"/>
    <w:rsid w:val="0087384D"/>
    <w:rsid w:val="00873F73"/>
    <w:rsid w:val="00874FE4"/>
    <w:rsid w:val="008775D8"/>
    <w:rsid w:val="008804AE"/>
    <w:rsid w:val="00880C89"/>
    <w:rsid w:val="00881734"/>
    <w:rsid w:val="00881814"/>
    <w:rsid w:val="00882A47"/>
    <w:rsid w:val="008833FD"/>
    <w:rsid w:val="00885831"/>
    <w:rsid w:val="008870C0"/>
    <w:rsid w:val="00890019"/>
    <w:rsid w:val="00890043"/>
    <w:rsid w:val="00890AEF"/>
    <w:rsid w:val="00891F5F"/>
    <w:rsid w:val="008920F5"/>
    <w:rsid w:val="0089252F"/>
    <w:rsid w:val="00892A78"/>
    <w:rsid w:val="008940C0"/>
    <w:rsid w:val="008959E1"/>
    <w:rsid w:val="00896110"/>
    <w:rsid w:val="00896FDD"/>
    <w:rsid w:val="008973DB"/>
    <w:rsid w:val="0089756F"/>
    <w:rsid w:val="008A200B"/>
    <w:rsid w:val="008A3EB9"/>
    <w:rsid w:val="008A44F2"/>
    <w:rsid w:val="008A620F"/>
    <w:rsid w:val="008B03E4"/>
    <w:rsid w:val="008B277A"/>
    <w:rsid w:val="008B33B5"/>
    <w:rsid w:val="008B4302"/>
    <w:rsid w:val="008B596C"/>
    <w:rsid w:val="008C1C51"/>
    <w:rsid w:val="008C213A"/>
    <w:rsid w:val="008C2866"/>
    <w:rsid w:val="008C38F7"/>
    <w:rsid w:val="008C5343"/>
    <w:rsid w:val="008C5E8A"/>
    <w:rsid w:val="008C6AF6"/>
    <w:rsid w:val="008D0791"/>
    <w:rsid w:val="008D2B3E"/>
    <w:rsid w:val="008D41E1"/>
    <w:rsid w:val="008D4C98"/>
    <w:rsid w:val="008E1B26"/>
    <w:rsid w:val="008E1FB8"/>
    <w:rsid w:val="008E2178"/>
    <w:rsid w:val="008E2744"/>
    <w:rsid w:val="008E380D"/>
    <w:rsid w:val="008E3F03"/>
    <w:rsid w:val="008E476E"/>
    <w:rsid w:val="008E5A4C"/>
    <w:rsid w:val="008F2A84"/>
    <w:rsid w:val="008F31AB"/>
    <w:rsid w:val="008F323A"/>
    <w:rsid w:val="008F3245"/>
    <w:rsid w:val="008F5ACB"/>
    <w:rsid w:val="008F71D2"/>
    <w:rsid w:val="008F7D24"/>
    <w:rsid w:val="00904320"/>
    <w:rsid w:val="009043A7"/>
    <w:rsid w:val="0090453B"/>
    <w:rsid w:val="00906D06"/>
    <w:rsid w:val="00906D49"/>
    <w:rsid w:val="00910006"/>
    <w:rsid w:val="00910630"/>
    <w:rsid w:val="00911BDA"/>
    <w:rsid w:val="00911DF1"/>
    <w:rsid w:val="00912D6D"/>
    <w:rsid w:val="00913774"/>
    <w:rsid w:val="009140F5"/>
    <w:rsid w:val="00914BA5"/>
    <w:rsid w:val="00914EA8"/>
    <w:rsid w:val="00914ED3"/>
    <w:rsid w:val="00916B28"/>
    <w:rsid w:val="00917C63"/>
    <w:rsid w:val="00917ED7"/>
    <w:rsid w:val="00920E71"/>
    <w:rsid w:val="009227CE"/>
    <w:rsid w:val="00924030"/>
    <w:rsid w:val="00926320"/>
    <w:rsid w:val="00927452"/>
    <w:rsid w:val="00927D2B"/>
    <w:rsid w:val="00930F9B"/>
    <w:rsid w:val="00930FC8"/>
    <w:rsid w:val="00931597"/>
    <w:rsid w:val="00932356"/>
    <w:rsid w:val="00933D90"/>
    <w:rsid w:val="00933E50"/>
    <w:rsid w:val="009351EA"/>
    <w:rsid w:val="0093568D"/>
    <w:rsid w:val="009364EE"/>
    <w:rsid w:val="009400B4"/>
    <w:rsid w:val="00940863"/>
    <w:rsid w:val="00941816"/>
    <w:rsid w:val="00943FB8"/>
    <w:rsid w:val="00944015"/>
    <w:rsid w:val="009445A2"/>
    <w:rsid w:val="00951AA0"/>
    <w:rsid w:val="00953420"/>
    <w:rsid w:val="009544E9"/>
    <w:rsid w:val="009554C6"/>
    <w:rsid w:val="00955DFC"/>
    <w:rsid w:val="00956325"/>
    <w:rsid w:val="009563AB"/>
    <w:rsid w:val="0095694A"/>
    <w:rsid w:val="00957471"/>
    <w:rsid w:val="009574DB"/>
    <w:rsid w:val="00964ACD"/>
    <w:rsid w:val="009671E7"/>
    <w:rsid w:val="009673F1"/>
    <w:rsid w:val="0097056E"/>
    <w:rsid w:val="00970F5E"/>
    <w:rsid w:val="00971ECE"/>
    <w:rsid w:val="009725D6"/>
    <w:rsid w:val="009761FE"/>
    <w:rsid w:val="00976A46"/>
    <w:rsid w:val="00977056"/>
    <w:rsid w:val="00977F5C"/>
    <w:rsid w:val="009803D5"/>
    <w:rsid w:val="00980BA6"/>
    <w:rsid w:val="009820F0"/>
    <w:rsid w:val="00982418"/>
    <w:rsid w:val="00983A60"/>
    <w:rsid w:val="00985D47"/>
    <w:rsid w:val="009870F9"/>
    <w:rsid w:val="00987EBF"/>
    <w:rsid w:val="00993CDD"/>
    <w:rsid w:val="0099732E"/>
    <w:rsid w:val="0099751E"/>
    <w:rsid w:val="009A0EA3"/>
    <w:rsid w:val="009A1BB8"/>
    <w:rsid w:val="009A1F2C"/>
    <w:rsid w:val="009A254A"/>
    <w:rsid w:val="009A3DFB"/>
    <w:rsid w:val="009A55A7"/>
    <w:rsid w:val="009A58B0"/>
    <w:rsid w:val="009A6489"/>
    <w:rsid w:val="009A6DF6"/>
    <w:rsid w:val="009B30D6"/>
    <w:rsid w:val="009B363B"/>
    <w:rsid w:val="009B6A0B"/>
    <w:rsid w:val="009B7FA9"/>
    <w:rsid w:val="009C31A4"/>
    <w:rsid w:val="009C344E"/>
    <w:rsid w:val="009C3AD1"/>
    <w:rsid w:val="009C3FAD"/>
    <w:rsid w:val="009C5658"/>
    <w:rsid w:val="009C7553"/>
    <w:rsid w:val="009D044E"/>
    <w:rsid w:val="009D045D"/>
    <w:rsid w:val="009D12AF"/>
    <w:rsid w:val="009D1463"/>
    <w:rsid w:val="009D2A58"/>
    <w:rsid w:val="009D2C46"/>
    <w:rsid w:val="009D42CD"/>
    <w:rsid w:val="009D45C6"/>
    <w:rsid w:val="009D6BB5"/>
    <w:rsid w:val="009E05E1"/>
    <w:rsid w:val="009E32A8"/>
    <w:rsid w:val="009E3349"/>
    <w:rsid w:val="009E37AE"/>
    <w:rsid w:val="009E4277"/>
    <w:rsid w:val="009E454C"/>
    <w:rsid w:val="009E5E26"/>
    <w:rsid w:val="009E5F7C"/>
    <w:rsid w:val="009E6185"/>
    <w:rsid w:val="009F06C5"/>
    <w:rsid w:val="009F19A0"/>
    <w:rsid w:val="009F2897"/>
    <w:rsid w:val="009F7D12"/>
    <w:rsid w:val="00A00838"/>
    <w:rsid w:val="00A00BD6"/>
    <w:rsid w:val="00A02948"/>
    <w:rsid w:val="00A03AC8"/>
    <w:rsid w:val="00A03C44"/>
    <w:rsid w:val="00A06C6D"/>
    <w:rsid w:val="00A07E8F"/>
    <w:rsid w:val="00A10A3A"/>
    <w:rsid w:val="00A10E13"/>
    <w:rsid w:val="00A128C8"/>
    <w:rsid w:val="00A12F7F"/>
    <w:rsid w:val="00A12FFF"/>
    <w:rsid w:val="00A130AF"/>
    <w:rsid w:val="00A143D1"/>
    <w:rsid w:val="00A15179"/>
    <w:rsid w:val="00A17206"/>
    <w:rsid w:val="00A2066E"/>
    <w:rsid w:val="00A21287"/>
    <w:rsid w:val="00A21EAA"/>
    <w:rsid w:val="00A2295D"/>
    <w:rsid w:val="00A22F71"/>
    <w:rsid w:val="00A231B2"/>
    <w:rsid w:val="00A23F9F"/>
    <w:rsid w:val="00A27AC9"/>
    <w:rsid w:val="00A301E9"/>
    <w:rsid w:val="00A30C85"/>
    <w:rsid w:val="00A35817"/>
    <w:rsid w:val="00A36FC3"/>
    <w:rsid w:val="00A37605"/>
    <w:rsid w:val="00A41532"/>
    <w:rsid w:val="00A41DF3"/>
    <w:rsid w:val="00A42510"/>
    <w:rsid w:val="00A4379C"/>
    <w:rsid w:val="00A44BE5"/>
    <w:rsid w:val="00A45C07"/>
    <w:rsid w:val="00A47E6D"/>
    <w:rsid w:val="00A51B7D"/>
    <w:rsid w:val="00A51C95"/>
    <w:rsid w:val="00A54F3E"/>
    <w:rsid w:val="00A56D1A"/>
    <w:rsid w:val="00A6001E"/>
    <w:rsid w:val="00A6083E"/>
    <w:rsid w:val="00A634C0"/>
    <w:rsid w:val="00A648B3"/>
    <w:rsid w:val="00A64FAD"/>
    <w:rsid w:val="00A660BF"/>
    <w:rsid w:val="00A6714A"/>
    <w:rsid w:val="00A7066D"/>
    <w:rsid w:val="00A714ED"/>
    <w:rsid w:val="00A715C6"/>
    <w:rsid w:val="00A721AB"/>
    <w:rsid w:val="00A74063"/>
    <w:rsid w:val="00A75DD5"/>
    <w:rsid w:val="00A81CDE"/>
    <w:rsid w:val="00A84592"/>
    <w:rsid w:val="00A86E19"/>
    <w:rsid w:val="00A87E52"/>
    <w:rsid w:val="00A904CF"/>
    <w:rsid w:val="00A923FA"/>
    <w:rsid w:val="00A92E31"/>
    <w:rsid w:val="00A938A7"/>
    <w:rsid w:val="00A9390D"/>
    <w:rsid w:val="00A959D1"/>
    <w:rsid w:val="00A95C07"/>
    <w:rsid w:val="00AA0671"/>
    <w:rsid w:val="00AA15E4"/>
    <w:rsid w:val="00AA16DB"/>
    <w:rsid w:val="00AA28F9"/>
    <w:rsid w:val="00AA2E9A"/>
    <w:rsid w:val="00AA33AD"/>
    <w:rsid w:val="00AA3F49"/>
    <w:rsid w:val="00AA4141"/>
    <w:rsid w:val="00AA57B4"/>
    <w:rsid w:val="00AA59FC"/>
    <w:rsid w:val="00AA5E86"/>
    <w:rsid w:val="00AB1795"/>
    <w:rsid w:val="00AB241C"/>
    <w:rsid w:val="00AB2D89"/>
    <w:rsid w:val="00AB4913"/>
    <w:rsid w:val="00AB5346"/>
    <w:rsid w:val="00AB5C46"/>
    <w:rsid w:val="00AB63DE"/>
    <w:rsid w:val="00AB7EEA"/>
    <w:rsid w:val="00AC143E"/>
    <w:rsid w:val="00AC2220"/>
    <w:rsid w:val="00AC40DD"/>
    <w:rsid w:val="00AC4AB3"/>
    <w:rsid w:val="00AC65F1"/>
    <w:rsid w:val="00AC6DA8"/>
    <w:rsid w:val="00AC714C"/>
    <w:rsid w:val="00AC72BE"/>
    <w:rsid w:val="00AD004E"/>
    <w:rsid w:val="00AD0CA7"/>
    <w:rsid w:val="00AD15D7"/>
    <w:rsid w:val="00AD3522"/>
    <w:rsid w:val="00AD419C"/>
    <w:rsid w:val="00AD47B6"/>
    <w:rsid w:val="00AD7861"/>
    <w:rsid w:val="00AE2717"/>
    <w:rsid w:val="00AE2B44"/>
    <w:rsid w:val="00AE391E"/>
    <w:rsid w:val="00AE3B0F"/>
    <w:rsid w:val="00AE6404"/>
    <w:rsid w:val="00AE6504"/>
    <w:rsid w:val="00AE7FC7"/>
    <w:rsid w:val="00AF1494"/>
    <w:rsid w:val="00AF1B35"/>
    <w:rsid w:val="00AF1B4A"/>
    <w:rsid w:val="00AF1C03"/>
    <w:rsid w:val="00AF322E"/>
    <w:rsid w:val="00AF4BC9"/>
    <w:rsid w:val="00AF59E9"/>
    <w:rsid w:val="00AF6F47"/>
    <w:rsid w:val="00AF71F7"/>
    <w:rsid w:val="00B006E3"/>
    <w:rsid w:val="00B018FF"/>
    <w:rsid w:val="00B01EF0"/>
    <w:rsid w:val="00B025C4"/>
    <w:rsid w:val="00B02F7C"/>
    <w:rsid w:val="00B03809"/>
    <w:rsid w:val="00B061AA"/>
    <w:rsid w:val="00B06EC6"/>
    <w:rsid w:val="00B07DCA"/>
    <w:rsid w:val="00B120A7"/>
    <w:rsid w:val="00B1236B"/>
    <w:rsid w:val="00B14CB0"/>
    <w:rsid w:val="00B160DC"/>
    <w:rsid w:val="00B16AD0"/>
    <w:rsid w:val="00B17087"/>
    <w:rsid w:val="00B172C4"/>
    <w:rsid w:val="00B17D2E"/>
    <w:rsid w:val="00B222EA"/>
    <w:rsid w:val="00B24B98"/>
    <w:rsid w:val="00B30139"/>
    <w:rsid w:val="00B33875"/>
    <w:rsid w:val="00B35EA3"/>
    <w:rsid w:val="00B412E0"/>
    <w:rsid w:val="00B41590"/>
    <w:rsid w:val="00B43F9B"/>
    <w:rsid w:val="00B44771"/>
    <w:rsid w:val="00B44F1A"/>
    <w:rsid w:val="00B4659B"/>
    <w:rsid w:val="00B47078"/>
    <w:rsid w:val="00B47A8F"/>
    <w:rsid w:val="00B55A11"/>
    <w:rsid w:val="00B579D7"/>
    <w:rsid w:val="00B57F50"/>
    <w:rsid w:val="00B57FD6"/>
    <w:rsid w:val="00B62460"/>
    <w:rsid w:val="00B64545"/>
    <w:rsid w:val="00B64AAA"/>
    <w:rsid w:val="00B658DE"/>
    <w:rsid w:val="00B72BF4"/>
    <w:rsid w:val="00B72F47"/>
    <w:rsid w:val="00B769A8"/>
    <w:rsid w:val="00B77E93"/>
    <w:rsid w:val="00B81CFC"/>
    <w:rsid w:val="00B82ACF"/>
    <w:rsid w:val="00B844D0"/>
    <w:rsid w:val="00B84BE2"/>
    <w:rsid w:val="00B860A7"/>
    <w:rsid w:val="00B875C0"/>
    <w:rsid w:val="00B876EC"/>
    <w:rsid w:val="00B878C0"/>
    <w:rsid w:val="00B90649"/>
    <w:rsid w:val="00B9112A"/>
    <w:rsid w:val="00B91A38"/>
    <w:rsid w:val="00B92C2A"/>
    <w:rsid w:val="00B93235"/>
    <w:rsid w:val="00B93EE3"/>
    <w:rsid w:val="00B9471E"/>
    <w:rsid w:val="00B94BFF"/>
    <w:rsid w:val="00BA04CF"/>
    <w:rsid w:val="00BA0687"/>
    <w:rsid w:val="00BA08D1"/>
    <w:rsid w:val="00BA1B4A"/>
    <w:rsid w:val="00BA2419"/>
    <w:rsid w:val="00BA2C99"/>
    <w:rsid w:val="00BA4B0A"/>
    <w:rsid w:val="00BA4F3F"/>
    <w:rsid w:val="00BA5DBF"/>
    <w:rsid w:val="00BA68AB"/>
    <w:rsid w:val="00BA6DE8"/>
    <w:rsid w:val="00BB159F"/>
    <w:rsid w:val="00BB3B92"/>
    <w:rsid w:val="00BB4421"/>
    <w:rsid w:val="00BB496E"/>
    <w:rsid w:val="00BB514D"/>
    <w:rsid w:val="00BB58CF"/>
    <w:rsid w:val="00BB6638"/>
    <w:rsid w:val="00BB6962"/>
    <w:rsid w:val="00BB6E82"/>
    <w:rsid w:val="00BC6566"/>
    <w:rsid w:val="00BC7E75"/>
    <w:rsid w:val="00BD0AB1"/>
    <w:rsid w:val="00BD2549"/>
    <w:rsid w:val="00BD3981"/>
    <w:rsid w:val="00BD3A7A"/>
    <w:rsid w:val="00BE0CB4"/>
    <w:rsid w:val="00BE20DB"/>
    <w:rsid w:val="00BE21D8"/>
    <w:rsid w:val="00BE2D76"/>
    <w:rsid w:val="00BE38A1"/>
    <w:rsid w:val="00BE7367"/>
    <w:rsid w:val="00BF0657"/>
    <w:rsid w:val="00BF1758"/>
    <w:rsid w:val="00BF20B6"/>
    <w:rsid w:val="00BF39D7"/>
    <w:rsid w:val="00BF70B0"/>
    <w:rsid w:val="00C026DC"/>
    <w:rsid w:val="00C05E1E"/>
    <w:rsid w:val="00C05E80"/>
    <w:rsid w:val="00C0706F"/>
    <w:rsid w:val="00C070E5"/>
    <w:rsid w:val="00C07683"/>
    <w:rsid w:val="00C13087"/>
    <w:rsid w:val="00C1383E"/>
    <w:rsid w:val="00C138F4"/>
    <w:rsid w:val="00C152A4"/>
    <w:rsid w:val="00C15EE2"/>
    <w:rsid w:val="00C164E0"/>
    <w:rsid w:val="00C24E3D"/>
    <w:rsid w:val="00C26885"/>
    <w:rsid w:val="00C309C7"/>
    <w:rsid w:val="00C312C1"/>
    <w:rsid w:val="00C3159E"/>
    <w:rsid w:val="00C324B4"/>
    <w:rsid w:val="00C3355D"/>
    <w:rsid w:val="00C33829"/>
    <w:rsid w:val="00C35EFA"/>
    <w:rsid w:val="00C36D31"/>
    <w:rsid w:val="00C372BA"/>
    <w:rsid w:val="00C432EE"/>
    <w:rsid w:val="00C44233"/>
    <w:rsid w:val="00C443CE"/>
    <w:rsid w:val="00C44D2E"/>
    <w:rsid w:val="00C453B3"/>
    <w:rsid w:val="00C45412"/>
    <w:rsid w:val="00C52215"/>
    <w:rsid w:val="00C57FFE"/>
    <w:rsid w:val="00C60451"/>
    <w:rsid w:val="00C60F6C"/>
    <w:rsid w:val="00C617C0"/>
    <w:rsid w:val="00C63E5F"/>
    <w:rsid w:val="00C64A9F"/>
    <w:rsid w:val="00C67E30"/>
    <w:rsid w:val="00C7058A"/>
    <w:rsid w:val="00C72914"/>
    <w:rsid w:val="00C757AF"/>
    <w:rsid w:val="00C76F04"/>
    <w:rsid w:val="00C8195B"/>
    <w:rsid w:val="00C81A32"/>
    <w:rsid w:val="00C81E36"/>
    <w:rsid w:val="00C82F03"/>
    <w:rsid w:val="00C84B09"/>
    <w:rsid w:val="00C85B6A"/>
    <w:rsid w:val="00C9077A"/>
    <w:rsid w:val="00C9243F"/>
    <w:rsid w:val="00C9264D"/>
    <w:rsid w:val="00C9275F"/>
    <w:rsid w:val="00C931D5"/>
    <w:rsid w:val="00C974A1"/>
    <w:rsid w:val="00C97D3F"/>
    <w:rsid w:val="00CA6DA7"/>
    <w:rsid w:val="00CA7672"/>
    <w:rsid w:val="00CB2CAA"/>
    <w:rsid w:val="00CB3867"/>
    <w:rsid w:val="00CB432C"/>
    <w:rsid w:val="00CB487B"/>
    <w:rsid w:val="00CB5F42"/>
    <w:rsid w:val="00CB6BE7"/>
    <w:rsid w:val="00CC296B"/>
    <w:rsid w:val="00CC2AC5"/>
    <w:rsid w:val="00CC4171"/>
    <w:rsid w:val="00CC640F"/>
    <w:rsid w:val="00CC7419"/>
    <w:rsid w:val="00CC7A27"/>
    <w:rsid w:val="00CD0D67"/>
    <w:rsid w:val="00CD1DA6"/>
    <w:rsid w:val="00CD2022"/>
    <w:rsid w:val="00CD631C"/>
    <w:rsid w:val="00CD71B1"/>
    <w:rsid w:val="00CE10A4"/>
    <w:rsid w:val="00CE352D"/>
    <w:rsid w:val="00CE5609"/>
    <w:rsid w:val="00CF0A98"/>
    <w:rsid w:val="00CF0EBF"/>
    <w:rsid w:val="00CF352D"/>
    <w:rsid w:val="00CF5607"/>
    <w:rsid w:val="00CF5B95"/>
    <w:rsid w:val="00D00672"/>
    <w:rsid w:val="00D00DC6"/>
    <w:rsid w:val="00D06201"/>
    <w:rsid w:val="00D110B6"/>
    <w:rsid w:val="00D112DD"/>
    <w:rsid w:val="00D1214E"/>
    <w:rsid w:val="00D1274F"/>
    <w:rsid w:val="00D138FD"/>
    <w:rsid w:val="00D149F8"/>
    <w:rsid w:val="00D15EDD"/>
    <w:rsid w:val="00D16969"/>
    <w:rsid w:val="00D17369"/>
    <w:rsid w:val="00D17EB8"/>
    <w:rsid w:val="00D17F49"/>
    <w:rsid w:val="00D2273C"/>
    <w:rsid w:val="00D235D8"/>
    <w:rsid w:val="00D249DB"/>
    <w:rsid w:val="00D26042"/>
    <w:rsid w:val="00D268AB"/>
    <w:rsid w:val="00D26D7E"/>
    <w:rsid w:val="00D272C2"/>
    <w:rsid w:val="00D27EDE"/>
    <w:rsid w:val="00D30B18"/>
    <w:rsid w:val="00D3671E"/>
    <w:rsid w:val="00D36760"/>
    <w:rsid w:val="00D36AA1"/>
    <w:rsid w:val="00D36CF2"/>
    <w:rsid w:val="00D5055D"/>
    <w:rsid w:val="00D50CAE"/>
    <w:rsid w:val="00D51ADA"/>
    <w:rsid w:val="00D51B5B"/>
    <w:rsid w:val="00D5239E"/>
    <w:rsid w:val="00D53C90"/>
    <w:rsid w:val="00D562CF"/>
    <w:rsid w:val="00D57902"/>
    <w:rsid w:val="00D60079"/>
    <w:rsid w:val="00D600FB"/>
    <w:rsid w:val="00D60B11"/>
    <w:rsid w:val="00D61C65"/>
    <w:rsid w:val="00D628E4"/>
    <w:rsid w:val="00D6393A"/>
    <w:rsid w:val="00D63C6F"/>
    <w:rsid w:val="00D64609"/>
    <w:rsid w:val="00D64C02"/>
    <w:rsid w:val="00D660D3"/>
    <w:rsid w:val="00D66F51"/>
    <w:rsid w:val="00D707AB"/>
    <w:rsid w:val="00D70D45"/>
    <w:rsid w:val="00D72897"/>
    <w:rsid w:val="00D72FDB"/>
    <w:rsid w:val="00D731FC"/>
    <w:rsid w:val="00D73D3B"/>
    <w:rsid w:val="00D75960"/>
    <w:rsid w:val="00D76765"/>
    <w:rsid w:val="00D779C5"/>
    <w:rsid w:val="00D77E6A"/>
    <w:rsid w:val="00D81842"/>
    <w:rsid w:val="00D82E42"/>
    <w:rsid w:val="00D909EE"/>
    <w:rsid w:val="00D92ACC"/>
    <w:rsid w:val="00D92C73"/>
    <w:rsid w:val="00D96CC4"/>
    <w:rsid w:val="00DA1967"/>
    <w:rsid w:val="00DA25D9"/>
    <w:rsid w:val="00DA46D3"/>
    <w:rsid w:val="00DA4780"/>
    <w:rsid w:val="00DA4854"/>
    <w:rsid w:val="00DA5BD1"/>
    <w:rsid w:val="00DB4194"/>
    <w:rsid w:val="00DB461A"/>
    <w:rsid w:val="00DB526E"/>
    <w:rsid w:val="00DB6C12"/>
    <w:rsid w:val="00DC014B"/>
    <w:rsid w:val="00DC049B"/>
    <w:rsid w:val="00DC089B"/>
    <w:rsid w:val="00DC3DA4"/>
    <w:rsid w:val="00DC45F1"/>
    <w:rsid w:val="00DC4EB9"/>
    <w:rsid w:val="00DD1DDA"/>
    <w:rsid w:val="00DD42B9"/>
    <w:rsid w:val="00DE0CF5"/>
    <w:rsid w:val="00DE0F55"/>
    <w:rsid w:val="00DE20C3"/>
    <w:rsid w:val="00DE4D8C"/>
    <w:rsid w:val="00DE5310"/>
    <w:rsid w:val="00DE615B"/>
    <w:rsid w:val="00DE635A"/>
    <w:rsid w:val="00DE6E13"/>
    <w:rsid w:val="00DF03C2"/>
    <w:rsid w:val="00DF0B13"/>
    <w:rsid w:val="00DF1850"/>
    <w:rsid w:val="00DF396C"/>
    <w:rsid w:val="00DF3E8F"/>
    <w:rsid w:val="00DF4CAD"/>
    <w:rsid w:val="00DF6D52"/>
    <w:rsid w:val="00DF72CB"/>
    <w:rsid w:val="00DF771A"/>
    <w:rsid w:val="00E00587"/>
    <w:rsid w:val="00E00F83"/>
    <w:rsid w:val="00E01CD7"/>
    <w:rsid w:val="00E03B51"/>
    <w:rsid w:val="00E04F40"/>
    <w:rsid w:val="00E05607"/>
    <w:rsid w:val="00E056E9"/>
    <w:rsid w:val="00E057A7"/>
    <w:rsid w:val="00E058F9"/>
    <w:rsid w:val="00E05BFE"/>
    <w:rsid w:val="00E0799D"/>
    <w:rsid w:val="00E07DAF"/>
    <w:rsid w:val="00E119A7"/>
    <w:rsid w:val="00E12758"/>
    <w:rsid w:val="00E13BBE"/>
    <w:rsid w:val="00E16350"/>
    <w:rsid w:val="00E16912"/>
    <w:rsid w:val="00E17D71"/>
    <w:rsid w:val="00E2027E"/>
    <w:rsid w:val="00E209C0"/>
    <w:rsid w:val="00E234CD"/>
    <w:rsid w:val="00E258CD"/>
    <w:rsid w:val="00E276FC"/>
    <w:rsid w:val="00E27FB5"/>
    <w:rsid w:val="00E3132E"/>
    <w:rsid w:val="00E32F0C"/>
    <w:rsid w:val="00E33262"/>
    <w:rsid w:val="00E412F0"/>
    <w:rsid w:val="00E43E61"/>
    <w:rsid w:val="00E44390"/>
    <w:rsid w:val="00E44CE1"/>
    <w:rsid w:val="00E4513F"/>
    <w:rsid w:val="00E46790"/>
    <w:rsid w:val="00E471A2"/>
    <w:rsid w:val="00E478AE"/>
    <w:rsid w:val="00E51C08"/>
    <w:rsid w:val="00E5403D"/>
    <w:rsid w:val="00E540D5"/>
    <w:rsid w:val="00E550F4"/>
    <w:rsid w:val="00E56380"/>
    <w:rsid w:val="00E60B56"/>
    <w:rsid w:val="00E61370"/>
    <w:rsid w:val="00E62F15"/>
    <w:rsid w:val="00E65F51"/>
    <w:rsid w:val="00E66D88"/>
    <w:rsid w:val="00E70DDC"/>
    <w:rsid w:val="00E711F0"/>
    <w:rsid w:val="00E72A40"/>
    <w:rsid w:val="00E73116"/>
    <w:rsid w:val="00E74BE9"/>
    <w:rsid w:val="00E75601"/>
    <w:rsid w:val="00E762E7"/>
    <w:rsid w:val="00E77B51"/>
    <w:rsid w:val="00E80DF3"/>
    <w:rsid w:val="00E81712"/>
    <w:rsid w:val="00E81BA2"/>
    <w:rsid w:val="00E82A29"/>
    <w:rsid w:val="00E82D9F"/>
    <w:rsid w:val="00E83291"/>
    <w:rsid w:val="00E86135"/>
    <w:rsid w:val="00E86728"/>
    <w:rsid w:val="00E8759F"/>
    <w:rsid w:val="00E87AAC"/>
    <w:rsid w:val="00E908ED"/>
    <w:rsid w:val="00E91812"/>
    <w:rsid w:val="00E9206B"/>
    <w:rsid w:val="00E927F7"/>
    <w:rsid w:val="00E9363D"/>
    <w:rsid w:val="00E94AC3"/>
    <w:rsid w:val="00E95123"/>
    <w:rsid w:val="00E97C46"/>
    <w:rsid w:val="00EA0D04"/>
    <w:rsid w:val="00EA1809"/>
    <w:rsid w:val="00EA1C45"/>
    <w:rsid w:val="00EA3122"/>
    <w:rsid w:val="00EA3218"/>
    <w:rsid w:val="00EA3544"/>
    <w:rsid w:val="00EA3793"/>
    <w:rsid w:val="00EA5B91"/>
    <w:rsid w:val="00EA63EC"/>
    <w:rsid w:val="00EA65D9"/>
    <w:rsid w:val="00EB00E5"/>
    <w:rsid w:val="00EB3E10"/>
    <w:rsid w:val="00EB45DA"/>
    <w:rsid w:val="00EC007B"/>
    <w:rsid w:val="00EC1A33"/>
    <w:rsid w:val="00EC1F0E"/>
    <w:rsid w:val="00EC2155"/>
    <w:rsid w:val="00EC239A"/>
    <w:rsid w:val="00EC2A1A"/>
    <w:rsid w:val="00EC5AEC"/>
    <w:rsid w:val="00ED091F"/>
    <w:rsid w:val="00ED21A3"/>
    <w:rsid w:val="00ED2DC6"/>
    <w:rsid w:val="00ED319A"/>
    <w:rsid w:val="00ED3409"/>
    <w:rsid w:val="00ED771D"/>
    <w:rsid w:val="00EE0303"/>
    <w:rsid w:val="00EE0D15"/>
    <w:rsid w:val="00EE3380"/>
    <w:rsid w:val="00EE4D07"/>
    <w:rsid w:val="00EE73BD"/>
    <w:rsid w:val="00EF067D"/>
    <w:rsid w:val="00EF17D3"/>
    <w:rsid w:val="00EF2D33"/>
    <w:rsid w:val="00EF3133"/>
    <w:rsid w:val="00EF3B93"/>
    <w:rsid w:val="00EF3BF3"/>
    <w:rsid w:val="00EF5DDB"/>
    <w:rsid w:val="00EF684E"/>
    <w:rsid w:val="00EF74EA"/>
    <w:rsid w:val="00EF75B4"/>
    <w:rsid w:val="00F01420"/>
    <w:rsid w:val="00F02371"/>
    <w:rsid w:val="00F03C94"/>
    <w:rsid w:val="00F04AF7"/>
    <w:rsid w:val="00F05010"/>
    <w:rsid w:val="00F0547C"/>
    <w:rsid w:val="00F05B50"/>
    <w:rsid w:val="00F061F1"/>
    <w:rsid w:val="00F117F8"/>
    <w:rsid w:val="00F11B1E"/>
    <w:rsid w:val="00F1212D"/>
    <w:rsid w:val="00F12197"/>
    <w:rsid w:val="00F12486"/>
    <w:rsid w:val="00F175F6"/>
    <w:rsid w:val="00F21880"/>
    <w:rsid w:val="00F21E8D"/>
    <w:rsid w:val="00F221DC"/>
    <w:rsid w:val="00F2295D"/>
    <w:rsid w:val="00F2568C"/>
    <w:rsid w:val="00F26CB7"/>
    <w:rsid w:val="00F30277"/>
    <w:rsid w:val="00F31090"/>
    <w:rsid w:val="00F3212F"/>
    <w:rsid w:val="00F35938"/>
    <w:rsid w:val="00F37F39"/>
    <w:rsid w:val="00F40B6F"/>
    <w:rsid w:val="00F41D4F"/>
    <w:rsid w:val="00F41FA7"/>
    <w:rsid w:val="00F43C9E"/>
    <w:rsid w:val="00F44D24"/>
    <w:rsid w:val="00F45C5D"/>
    <w:rsid w:val="00F461D5"/>
    <w:rsid w:val="00F51B73"/>
    <w:rsid w:val="00F51C7D"/>
    <w:rsid w:val="00F53430"/>
    <w:rsid w:val="00F5380B"/>
    <w:rsid w:val="00F54DF6"/>
    <w:rsid w:val="00F56754"/>
    <w:rsid w:val="00F61759"/>
    <w:rsid w:val="00F6281C"/>
    <w:rsid w:val="00F62E4B"/>
    <w:rsid w:val="00F71413"/>
    <w:rsid w:val="00F73D25"/>
    <w:rsid w:val="00F7484B"/>
    <w:rsid w:val="00F76885"/>
    <w:rsid w:val="00F77C55"/>
    <w:rsid w:val="00F77F5F"/>
    <w:rsid w:val="00F82D16"/>
    <w:rsid w:val="00F83370"/>
    <w:rsid w:val="00F83EE0"/>
    <w:rsid w:val="00F84B3B"/>
    <w:rsid w:val="00F84F5D"/>
    <w:rsid w:val="00F85FE2"/>
    <w:rsid w:val="00F8610B"/>
    <w:rsid w:val="00F903DD"/>
    <w:rsid w:val="00F90557"/>
    <w:rsid w:val="00F9075D"/>
    <w:rsid w:val="00F91A0C"/>
    <w:rsid w:val="00F92F4F"/>
    <w:rsid w:val="00F93765"/>
    <w:rsid w:val="00F9587B"/>
    <w:rsid w:val="00F95AFD"/>
    <w:rsid w:val="00F95BD5"/>
    <w:rsid w:val="00FA3240"/>
    <w:rsid w:val="00FA3793"/>
    <w:rsid w:val="00FA3C0C"/>
    <w:rsid w:val="00FA4135"/>
    <w:rsid w:val="00FA429B"/>
    <w:rsid w:val="00FA7352"/>
    <w:rsid w:val="00FA7535"/>
    <w:rsid w:val="00FA765B"/>
    <w:rsid w:val="00FB0E5E"/>
    <w:rsid w:val="00FB0EB2"/>
    <w:rsid w:val="00FB1E4D"/>
    <w:rsid w:val="00FB3F6F"/>
    <w:rsid w:val="00FB430E"/>
    <w:rsid w:val="00FB4800"/>
    <w:rsid w:val="00FB529A"/>
    <w:rsid w:val="00FB561B"/>
    <w:rsid w:val="00FC1296"/>
    <w:rsid w:val="00FC2BF6"/>
    <w:rsid w:val="00FC33B5"/>
    <w:rsid w:val="00FC5DF1"/>
    <w:rsid w:val="00FC71A1"/>
    <w:rsid w:val="00FD03CD"/>
    <w:rsid w:val="00FD03EF"/>
    <w:rsid w:val="00FD09A5"/>
    <w:rsid w:val="00FD0B6B"/>
    <w:rsid w:val="00FD166F"/>
    <w:rsid w:val="00FD19CB"/>
    <w:rsid w:val="00FD2EA9"/>
    <w:rsid w:val="00FD3026"/>
    <w:rsid w:val="00FD363C"/>
    <w:rsid w:val="00FD60BD"/>
    <w:rsid w:val="00FD61F4"/>
    <w:rsid w:val="00FE047B"/>
    <w:rsid w:val="00FE14E8"/>
    <w:rsid w:val="00FE2A70"/>
    <w:rsid w:val="00FE3ED2"/>
    <w:rsid w:val="00FE4F4A"/>
    <w:rsid w:val="00FE5E27"/>
    <w:rsid w:val="00FE64FF"/>
    <w:rsid w:val="00FE712D"/>
    <w:rsid w:val="00FE719D"/>
    <w:rsid w:val="00FF00F4"/>
    <w:rsid w:val="00FF02D5"/>
    <w:rsid w:val="00FF0899"/>
    <w:rsid w:val="00FF14AC"/>
    <w:rsid w:val="00FF25AC"/>
    <w:rsid w:val="00FF3C01"/>
    <w:rsid w:val="00FF3F9F"/>
    <w:rsid w:val="00FF4A8E"/>
    <w:rsid w:val="00FF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53AF2690"/>
  <w15:chartTrackingRefBased/>
  <w15:docId w15:val="{EAEE1035-1968-4012-A5D3-4614377EC9F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280E"/>
    <w:pPr>
      <w:spacing w:before="6pt" w:after="6pt"/>
    </w:pPr>
    <w:rPr>
      <w:rFonts w:ascii="Cambria" w:hAnsi="Cambria"/>
      <w:lang w:val="en-GB" w:eastAsia="en-US"/>
    </w:rPr>
  </w:style>
  <w:style w:type="paragraph" w:styleId="Heading1">
    <w:name w:val="heading 1"/>
    <w:basedOn w:val="Normal"/>
    <w:next w:val="Normal"/>
    <w:qFormat/>
    <w:rsid w:val="006A0973"/>
    <w:pPr>
      <w:keepNext/>
      <w:outlineLvl w:val="0"/>
    </w:pPr>
    <w:rPr>
      <w:b/>
      <w:color w:val="C00000"/>
      <w:sz w:val="36"/>
    </w:rPr>
  </w:style>
  <w:style w:type="paragraph" w:styleId="Heading2">
    <w:name w:val="heading 2"/>
    <w:basedOn w:val="Normal"/>
    <w:next w:val="Normal"/>
    <w:qFormat/>
    <w:rsid w:val="00575324"/>
    <w:pPr>
      <w:keepNext/>
      <w:outlineLvl w:val="1"/>
    </w:pPr>
    <w:rPr>
      <w:b/>
      <w:color w:val="0070C0"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ind w:start="18pt"/>
      <w:outlineLvl w:val="3"/>
    </w:pPr>
    <w:rPr>
      <w:i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8"/>
      <w:lang w:val="en-US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b/>
      <w:b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216pt"/>
        <w:tab w:val="end" w:pos="432pt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216pt"/>
        <w:tab w:val="end" w:pos="432pt"/>
      </w:tabs>
    </w:pPr>
  </w:style>
  <w:style w:type="paragraph" w:styleId="BodyText">
    <w:name w:val="Body Text"/>
    <w:basedOn w:val="Normal"/>
    <w:rPr>
      <w:sz w:val="24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start="18pt"/>
    </w:pPr>
    <w:rPr>
      <w:iCs/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5pt" w:beforeAutospacing="1" w:after="5pt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BalloonText">
    <w:name w:val="Balloon Text"/>
    <w:basedOn w:val="Normal"/>
    <w:semiHidden/>
    <w:rsid w:val="003961F5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A00BD6"/>
    <w:pPr>
      <w:spacing w:line="24pt" w:lineRule="auto"/>
      <w:ind w:start="14.15pt"/>
    </w:pPr>
  </w:style>
  <w:style w:type="table" w:styleId="TableGrid">
    <w:name w:val="Table Grid"/>
    <w:basedOn w:val="TableNormal"/>
    <w:rsid w:val="00EA0D04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BC7E75"/>
    <w:pPr>
      <w:tabs>
        <w:tab w:val="start" w:pos="45.80pt"/>
        <w:tab w:val="start" w:pos="91.60pt"/>
        <w:tab w:val="start" w:pos="137.40pt"/>
        <w:tab w:val="start" w:pos="183.20pt"/>
        <w:tab w:val="start" w:pos="229pt"/>
        <w:tab w:val="start" w:pos="274.80pt"/>
        <w:tab w:val="start" w:pos="320.60pt"/>
        <w:tab w:val="start" w:pos="366.40pt"/>
        <w:tab w:val="start" w:pos="412.20pt"/>
        <w:tab w:val="start" w:pos="458pt"/>
        <w:tab w:val="start" w:pos="503.80pt"/>
        <w:tab w:val="start" w:pos="549.60pt"/>
        <w:tab w:val="start" w:pos="595.40pt"/>
        <w:tab w:val="start" w:pos="641.20pt"/>
        <w:tab w:val="start" w:pos="687pt"/>
        <w:tab w:val="start" w:pos="732.80pt"/>
      </w:tabs>
    </w:pPr>
    <w:rPr>
      <w:rFonts w:ascii="Courier New" w:eastAsia="SimSun" w:hAnsi="Courier New" w:cs="Courier New"/>
      <w:lang w:val="en-US" w:eastAsia="zh-CN"/>
    </w:rPr>
  </w:style>
  <w:style w:type="paragraph" w:styleId="PlainText">
    <w:name w:val="Plain Text"/>
    <w:basedOn w:val="Normal"/>
    <w:rsid w:val="00655080"/>
    <w:rPr>
      <w:rFonts w:ascii="Courier New" w:eastAsia="SimSun" w:hAnsi="Courier New" w:cs="Courier New"/>
      <w:lang w:val="en-US" w:eastAsia="zh-CN"/>
    </w:rPr>
  </w:style>
  <w:style w:type="character" w:customStyle="1" w:styleId="mw-headline">
    <w:name w:val="mw-headline"/>
    <w:basedOn w:val="DefaultParagraphFont"/>
    <w:rsid w:val="00281A3A"/>
  </w:style>
  <w:style w:type="character" w:customStyle="1" w:styleId="editsection">
    <w:name w:val="editsection"/>
    <w:basedOn w:val="DefaultParagraphFont"/>
    <w:rsid w:val="00281A3A"/>
  </w:style>
  <w:style w:type="character" w:customStyle="1" w:styleId="Heading6Char">
    <w:name w:val="Heading 6 Char"/>
    <w:link w:val="Heading6"/>
    <w:rsid w:val="00346F13"/>
    <w:rPr>
      <w:b/>
      <w:bCs/>
      <w:sz w:val="24"/>
      <w:lang w:val="en-US" w:eastAsia="en-US"/>
    </w:rPr>
  </w:style>
  <w:style w:type="character" w:customStyle="1" w:styleId="FooterChar">
    <w:name w:val="Footer Char"/>
    <w:link w:val="Footer"/>
    <w:uiPriority w:val="99"/>
    <w:rsid w:val="00F2295D"/>
    <w:rPr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44584F"/>
    <w:pPr>
      <w:ind w:start="36pt"/>
    </w:pPr>
  </w:style>
  <w:style w:type="character" w:customStyle="1" w:styleId="Heading3Char">
    <w:name w:val="Heading 3 Char"/>
    <w:link w:val="Heading3"/>
    <w:rsid w:val="006E087F"/>
    <w:rPr>
      <w:b/>
      <w:sz w:val="24"/>
      <w:lang w:val="en-GB"/>
    </w:rPr>
  </w:style>
  <w:style w:type="paragraph" w:styleId="DocumentMap">
    <w:name w:val="Document Map"/>
    <w:basedOn w:val="Normal"/>
    <w:link w:val="DocumentMapChar"/>
    <w:rsid w:val="009A55A7"/>
    <w:rPr>
      <w:sz w:val="24"/>
      <w:szCs w:val="24"/>
    </w:rPr>
  </w:style>
  <w:style w:type="character" w:customStyle="1" w:styleId="DocumentMapChar">
    <w:name w:val="Document Map Char"/>
    <w:link w:val="DocumentMap"/>
    <w:rsid w:val="009A55A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B2BA7"/>
    <w:pPr>
      <w:ind w:start="36pt"/>
      <w:contextualSpacing/>
    </w:pPr>
    <w:rPr>
      <w:sz w:val="24"/>
      <w:szCs w:val="24"/>
      <w:lang w:val="en-SG" w:eastAsia="zh-CN"/>
    </w:rPr>
  </w:style>
  <w:style w:type="character" w:customStyle="1" w:styleId="UnresolvedMention1">
    <w:name w:val="Unresolved Mention1"/>
    <w:basedOn w:val="DefaultParagraphFont"/>
    <w:uiPriority w:val="47"/>
    <w:rsid w:val="004737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E832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3291"/>
  </w:style>
  <w:style w:type="character" w:customStyle="1" w:styleId="CommentTextChar">
    <w:name w:val="Comment Text Char"/>
    <w:basedOn w:val="DefaultParagraphFont"/>
    <w:link w:val="CommentText"/>
    <w:rsid w:val="00E83291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832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3291"/>
    <w:rPr>
      <w:b/>
      <w:bCs/>
      <w:lang w:val="en-GB" w:eastAsia="en-US"/>
    </w:rPr>
  </w:style>
  <w:style w:type="table" w:styleId="GridTable4-Accent2">
    <w:name w:val="Grid Table 4 Accent 2"/>
    <w:basedOn w:val="TableNormal"/>
    <w:uiPriority w:val="47"/>
    <w:rsid w:val="009803D5"/>
    <w:tblPr>
      <w:tblStyleRowBandSize w:val="1"/>
      <w:tblStyleColBandSize w:val="1"/>
      <w:tblBorders>
        <w:top w:val="single" w:sz="4" w:space="0" w:color="F4B083" w:themeColor="accent2" w:themeTint="99"/>
        <w:start w:val="single" w:sz="4" w:space="0" w:color="F4B083" w:themeColor="accent2" w:themeTint="99"/>
        <w:bottom w:val="single" w:sz="4" w:space="0" w:color="F4B083" w:themeColor="accent2" w:themeTint="99"/>
        <w:end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start w:val="single" w:sz="4" w:space="0" w:color="ED7D31" w:themeColor="accent2"/>
          <w:bottom w:val="single" w:sz="4" w:space="0" w:color="ED7D31" w:themeColor="accent2"/>
          <w:end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7"/>
    <w:rsid w:val="00892A78"/>
    <w:tblPr>
      <w:tblStyleRowBandSize w:val="1"/>
      <w:tblStyleColBandSize w:val="1"/>
      <w:tblBorders>
        <w:top w:val="single" w:sz="4" w:space="0" w:color="8EAADB" w:themeColor="accent1" w:themeTint="99"/>
        <w:start w:val="single" w:sz="4" w:space="0" w:color="8EAADB" w:themeColor="accent1" w:themeTint="99"/>
        <w:bottom w:val="single" w:sz="4" w:space="0" w:color="8EAADB" w:themeColor="accent1" w:themeTint="99"/>
        <w:end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start w:val="single" w:sz="4" w:space="0" w:color="4472C4" w:themeColor="accent1"/>
          <w:bottom w:val="single" w:sz="4" w:space="0" w:color="4472C4" w:themeColor="accent1"/>
          <w:end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sc0">
    <w:name w:val="sc0"/>
    <w:basedOn w:val="DefaultParagraphFont"/>
    <w:rsid w:val="0044193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11E1"/>
    <w:rPr>
      <w:rFonts w:ascii="Courier New" w:eastAsia="SimSun" w:hAnsi="Courier New" w:cs="Courier New"/>
      <w:lang w:val="en-US" w:eastAsia="zh-CN"/>
    </w:rPr>
  </w:style>
  <w:style w:type="character" w:styleId="HTMLCode">
    <w:name w:val="HTML Code"/>
    <w:basedOn w:val="DefaultParagraphFont"/>
    <w:uiPriority w:val="99"/>
    <w:unhideWhenUsed/>
    <w:rsid w:val="000011E1"/>
    <w:rPr>
      <w:rFonts w:ascii="Courier New" w:eastAsia="Times New Roman" w:hAnsi="Courier New" w:cs="Courier New"/>
      <w:sz w:val="20"/>
      <w:szCs w:val="20"/>
    </w:rPr>
  </w:style>
  <w:style w:type="paragraph" w:customStyle="1" w:styleId="CodeBlock">
    <w:name w:val="Code Block"/>
    <w:basedOn w:val="Normal"/>
    <w:link w:val="CodeBlockChar"/>
    <w:qFormat/>
    <w:rsid w:val="000011E1"/>
    <w:pPr>
      <w:shd w:val="clear" w:color="auto" w:fill="F6F8FA"/>
      <w:tabs>
        <w:tab w:val="start" w:pos="45.80pt"/>
        <w:tab w:val="start" w:pos="91.60pt"/>
        <w:tab w:val="start" w:pos="137.40pt"/>
        <w:tab w:val="start" w:pos="183.20pt"/>
        <w:tab w:val="start" w:pos="229pt"/>
        <w:tab w:val="start" w:pos="274.80pt"/>
        <w:tab w:val="start" w:pos="320.60pt"/>
        <w:tab w:val="start" w:pos="366.40pt"/>
        <w:tab w:val="start" w:pos="412.20pt"/>
        <w:tab w:val="start" w:pos="458pt"/>
        <w:tab w:val="start" w:pos="503.80pt"/>
        <w:tab w:val="start" w:pos="549.60pt"/>
        <w:tab w:val="start" w:pos="595.40pt"/>
        <w:tab w:val="start" w:pos="641.20pt"/>
        <w:tab w:val="start" w:pos="687pt"/>
        <w:tab w:val="start" w:pos="732.80pt"/>
      </w:tabs>
    </w:pPr>
    <w:rPr>
      <w:rFonts w:ascii="Consolas" w:hAnsi="Consolas" w:cs="Courier New"/>
      <w:color w:val="24292E"/>
      <w:bdr w:val="none" w:sz="0" w:space="0" w:color="auto" w:frame="1"/>
      <w:lang w:eastAsia="en-SG"/>
    </w:rPr>
  </w:style>
  <w:style w:type="character" w:customStyle="1" w:styleId="CodeBlockChar">
    <w:name w:val="Code Block Char"/>
    <w:basedOn w:val="DefaultParagraphFont"/>
    <w:link w:val="CodeBlock"/>
    <w:rsid w:val="000011E1"/>
    <w:rPr>
      <w:rFonts w:ascii="Consolas" w:hAnsi="Consolas" w:cs="Courier New"/>
      <w:color w:val="24292E"/>
      <w:bdr w:val="none" w:sz="0" w:space="0" w:color="auto" w:frame="1"/>
      <w:shd w:val="clear" w:color="auto" w:fill="F6F8FA"/>
    </w:rPr>
  </w:style>
  <w:style w:type="table" w:styleId="GridTable6Colorful-Accent1">
    <w:name w:val="Grid Table 6 Colorful Accent 1"/>
    <w:basedOn w:val="TableNormal"/>
    <w:uiPriority w:val="49"/>
    <w:rsid w:val="0048561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start w:val="single" w:sz="4" w:space="0" w:color="8EAADB" w:themeColor="accent1" w:themeTint="99"/>
        <w:bottom w:val="single" w:sz="4" w:space="0" w:color="8EAADB" w:themeColor="accent1" w:themeTint="99"/>
        <w:end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1"/>
    <w:rsid w:val="00485612"/>
    <w:tblPr>
      <w:tblStyleRowBandSize w:val="1"/>
      <w:tblStyleColBandSize w:val="1"/>
      <w:tblBorders>
        <w:top w:val="single" w:sz="4" w:space="0" w:color="666666" w:themeColor="text1" w:themeTint="99"/>
        <w:start w:val="single" w:sz="4" w:space="0" w:color="666666" w:themeColor="text1" w:themeTint="99"/>
        <w:bottom w:val="single" w:sz="4" w:space="0" w:color="666666" w:themeColor="text1" w:themeTint="99"/>
        <w:end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start w:val="single" w:sz="4" w:space="0" w:color="000000" w:themeColor="text1"/>
          <w:bottom w:val="single" w:sz="4" w:space="0" w:color="000000" w:themeColor="text1"/>
          <w:end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qFormat/>
    <w:rsid w:val="0072522F"/>
    <w:rPr>
      <w:i/>
      <w:iCs/>
    </w:rPr>
  </w:style>
  <w:style w:type="paragraph" w:styleId="NoSpacing">
    <w:name w:val="No Spacing"/>
    <w:uiPriority w:val="99"/>
    <w:qFormat/>
    <w:rsid w:val="00D36AA1"/>
    <w:rPr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26280E"/>
    <w:pPr>
      <w:contextualSpacing/>
    </w:pPr>
    <w:rPr>
      <w:rFonts w:eastAsiaTheme="majorEastAsia" w:cstheme="majorBidi"/>
      <w:b/>
      <w:spacing w:val="-10"/>
      <w:kern w:val="28"/>
      <w:sz w:val="56"/>
      <w:szCs w:val="56"/>
      <w:u w:val="single"/>
    </w:rPr>
  </w:style>
  <w:style w:type="character" w:customStyle="1" w:styleId="TitleChar">
    <w:name w:val="Title Char"/>
    <w:basedOn w:val="DefaultParagraphFont"/>
    <w:link w:val="Title"/>
    <w:rsid w:val="0026280E"/>
    <w:rPr>
      <w:rFonts w:ascii="Cambria" w:eastAsiaTheme="majorEastAsia" w:hAnsi="Cambria" w:cstheme="majorBidi"/>
      <w:b/>
      <w:spacing w:val="-10"/>
      <w:kern w:val="28"/>
      <w:sz w:val="56"/>
      <w:szCs w:val="56"/>
      <w:u w:val="single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3B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064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12257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514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655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825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8148">
                  <w:marLeft w:val="146.40pt"/>
                  <w:marRight w:val="0pt"/>
                  <w:marTop w:val="36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9284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557784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49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9269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6004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2598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25616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637">
      <w:bodyDiv w:val="1"/>
      <w:marLeft w:val="14.20pt"/>
      <w:marRight w:val="14.20pt"/>
      <w:marTop w:val="2.85pt"/>
      <w:marBottom w:val="2.85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5654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4972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19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19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14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13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35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8461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60573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0273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814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51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08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7157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469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885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961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2405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377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12517">
                  <w:marLeft w:val="146.40pt"/>
                  <w:marRight w:val="0pt"/>
                  <w:marTop w:val="36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78401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569895">
                          <w:marLeft w:val="0pt"/>
                          <w:marRight w:val="0pt"/>
                          <w:marTop w:val="0pt"/>
                          <w:marBottom w:val="0pt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14916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9839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6017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8283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1.png"/><Relationship Id="rId13" Type="http://purl.oclc.org/ooxml/officeDocument/relationships/image" Target="media/image5.png"/><Relationship Id="rId1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image" Target="media/image4.png"/><Relationship Id="rId17" Type="http://purl.oclc.org/ooxml/officeDocument/relationships/footer" Target="footer1.xml"/><Relationship Id="rId2" Type="http://purl.oclc.org/ooxml/officeDocument/relationships/numbering" Target="numbering.xml"/><Relationship Id="rId16" Type="http://purl.oclc.org/ooxml/officeDocument/relationships/header" Target="header1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hyperlink" Target="http://localhost:8888" TargetMode="External"/><Relationship Id="rId5" Type="http://purl.oclc.org/ooxml/officeDocument/relationships/webSettings" Target="webSettings.xml"/><Relationship Id="rId15" Type="http://purl.oclc.org/ooxml/officeDocument/relationships/image" Target="media/image7.png"/><Relationship Id="rId10" Type="http://purl.oclc.org/ooxml/officeDocument/relationships/image" Target="media/image3.png"/><Relationship Id="rId19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image" Target="media/image2.png"/><Relationship Id="rId14" Type="http://purl.oclc.org/ooxml/officeDocument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purl.oclc.org/ooxml/officeDocument/relationships/image" Target="media/image8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6F721074-4453-43EC-B390-DA261CA5C06A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46</TotalTime>
  <Pages>5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TAS</vt:lpstr>
    </vt:vector>
  </TitlesOfParts>
  <Company/>
  <LinksUpToDate>false</LinksUpToDate>
  <CharactersWithSpaces>3069</CharactersWithSpaces>
  <SharedDoc>false</SharedDoc>
  <HLinks>
    <vt:vector size="6" baseType="variant">
      <vt:variant>
        <vt:i4>2031711</vt:i4>
      </vt:variant>
      <vt:variant>
        <vt:i4>0</vt:i4>
      </vt:variant>
      <vt:variant>
        <vt:i4>0</vt:i4>
      </vt:variant>
      <vt:variant>
        <vt:i4>5</vt:i4>
      </vt:variant>
      <vt:variant>
        <vt:lpwstr>https://www.virtualbox.org/wiki/Downloa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TAS</dc:title>
  <dc:subject/>
  <dc:creator>Cheng Huey Chen</dc:creator>
  <cp:keywords/>
  <dc:description/>
  <cp:lastModifiedBy>aden tan</cp:lastModifiedBy>
  <cp:revision>9</cp:revision>
  <cp:lastPrinted>2008-04-23T01:34:00Z</cp:lastPrinted>
  <dcterms:created xsi:type="dcterms:W3CDTF">2023-08-04T04:56:00Z</dcterms:created>
  <dcterms:modified xsi:type="dcterms:W3CDTF">2023-08-13T09:14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shamzah@TP.EDU.SG</vt:lpwstr>
  </property>
  <property fmtid="{D5CDD505-2E9C-101B-9397-08002B2CF9AE}" pid="5" name="MSIP_Label_4bcb20ed-001a-45f4-b2e7-234c5fc91178_SetDate">
    <vt:lpwstr>2019-12-16T16:01:18.8529743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b115370d-a465-4d59-aaef-5c948a8e20ec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shamzah@TP.EDU.SG</vt:lpwstr>
  </property>
  <property fmtid="{D5CDD505-2E9C-101B-9397-08002B2CF9AE}" pid="13" name="MSIP_Label_f69d7fc4-da81-42e5-b309-526f71322d86_SetDate">
    <vt:lpwstr>2019-12-16T16:01:18.8529743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b115370d-a465-4d59-aaef-5c948a8e20ec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